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>
      <w:pPr>
        <w:pBdr>
          <w:bottom w:val="single" w:sz="12" w:space="1" w:color="auto"/>
        </w:pBdr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C15A62">
        <w:rPr>
          <w:b/>
          <w:sz w:val="36"/>
          <w:szCs w:val="36"/>
        </w:rPr>
        <w:t>Úvod do ovládání systému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7C0782">
        <w:t xml:space="preserve"> </w:t>
      </w:r>
      <w:r w:rsidR="00A54F46">
        <w:t>KPH</w:t>
      </w:r>
      <w:r w:rsidR="007C0782">
        <w:t>-ESF-MU Česká republiky</w:t>
      </w:r>
    </w:p>
    <w:p w:rsidR="00810829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C15A62">
        <w:t>18.</w:t>
      </w:r>
      <w:r w:rsidR="00A94904">
        <w:t>2</w:t>
      </w:r>
      <w:r>
        <w:t>.20</w:t>
      </w:r>
      <w:r w:rsidR="00A54F46">
        <w:t>1</w:t>
      </w:r>
      <w:r w:rsidR="00C15A62">
        <w:t>9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</w:r>
      <w:r w:rsidR="00C15A62">
        <w:t>studenty všech kurzů (MHP_RIOP,BPH_PIS</w:t>
      </w:r>
      <w:r w:rsidR="007E3648">
        <w:t>1</w:t>
      </w:r>
      <w:r w:rsidR="00C15A62">
        <w:t>_PIS2</w:t>
      </w:r>
      <w:r w:rsidR="00A54F46">
        <w:t xml:space="preserve">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>Domácí studium</w:t>
      </w:r>
      <w:r w:rsidR="00C15A62">
        <w:t xml:space="preserve"> (domácí PC, v knihovnách a na galeriích fakulty</w:t>
      </w:r>
      <w:r>
        <w:t xml:space="preserve"> </w:t>
      </w:r>
    </w:p>
    <w:p w:rsidR="004D2AE0" w:rsidRPr="004D2AE0" w:rsidRDefault="004D2AE0">
      <w:pPr>
        <w:pBdr>
          <w:bottom w:val="single" w:sz="12" w:space="1" w:color="auto"/>
        </w:pBdr>
        <w:rPr>
          <w:sz w:val="20"/>
          <w:szCs w:val="20"/>
        </w:rPr>
      </w:pPr>
      <w:r>
        <w:t>PWP prezentace</w:t>
      </w:r>
      <w:r>
        <w:tab/>
        <w:t>:</w:t>
      </w:r>
      <w:r>
        <w:tab/>
      </w:r>
      <w:r w:rsidR="007E3648">
        <w:t xml:space="preserve">K datu 13.2.2019 zatím PWP není vytvořen  </w:t>
      </w:r>
      <w:bookmarkStart w:id="0" w:name="_GoBack"/>
      <w:bookmarkEnd w:id="0"/>
    </w:p>
    <w:p w:rsidR="00810829" w:rsidRDefault="00810829"/>
    <w:p w:rsidR="00810829" w:rsidRDefault="00810829"/>
    <w:p w:rsidR="007C0782" w:rsidRPr="00C478CB" w:rsidRDefault="007C0782" w:rsidP="00FD0E00">
      <w:pPr>
        <w:pStyle w:val="Odstavecseseznamem"/>
        <w:numPr>
          <w:ilvl w:val="0"/>
          <w:numId w:val="3"/>
        </w:numPr>
        <w:rPr>
          <w:b/>
        </w:rPr>
      </w:pPr>
      <w:r w:rsidRPr="00C478CB">
        <w:rPr>
          <w:b/>
        </w:rPr>
        <w:t xml:space="preserve">Základní obrazovka systému MS Dynamics  a její členění </w:t>
      </w:r>
    </w:p>
    <w:p w:rsidR="00FD0E00" w:rsidRDefault="007C0782" w:rsidP="007C0782">
      <w:pPr>
        <w:ind w:left="708"/>
      </w:pPr>
      <w:r>
        <w:t xml:space="preserve">   </w:t>
      </w:r>
    </w:p>
    <w:p w:rsidR="007C0782" w:rsidRDefault="007C0782" w:rsidP="007C0782">
      <w:r>
        <w:rPr>
          <w:noProof/>
          <w:lang w:eastAsia="cs-CZ"/>
        </w:rPr>
        <w:drawing>
          <wp:inline distT="0" distB="0" distL="0" distR="0" wp14:anchorId="4C1AB02C" wp14:editId="17F91DEA">
            <wp:extent cx="5760085" cy="2964552"/>
            <wp:effectExtent l="19050" t="19050" r="12065" b="266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645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D0E00" w:rsidRDefault="00FD0E00" w:rsidP="00FD0E00">
      <w:pPr>
        <w:ind w:left="708"/>
      </w:pPr>
      <w:r>
        <w:t xml:space="preserve"> </w:t>
      </w:r>
    </w:p>
    <w:p w:rsidR="000C12DD" w:rsidRDefault="000C12DD" w:rsidP="00FD0E00">
      <w:pPr>
        <w:ind w:left="708"/>
      </w:pPr>
      <w:r>
        <w:t>S pomocí systému MS Dynamics NAV 2016 (dále jen NAV) je možné řídit procesy podniku (nákup, prodej, skladování, výrobu, řízení servisu a projektů apod.). Všechny vytvářené transakce (v</w:t>
      </w:r>
      <w:r w:rsidR="004F409A">
        <w:t xml:space="preserve"> </w:t>
      </w:r>
      <w:r>
        <w:t xml:space="preserve">NAV terminologii </w:t>
      </w:r>
      <w:r w:rsidRPr="000C12DD">
        <w:rPr>
          <w:b/>
        </w:rPr>
        <w:t>položky</w:t>
      </w:r>
      <w:r>
        <w:rPr>
          <w:b/>
        </w:rPr>
        <w:t>)</w:t>
      </w:r>
      <w:r>
        <w:t xml:space="preserve"> tvoří datový fundus pro vytváření reportů a přehledových obrazovek, kde tato informace slouží k tomu, aby uživatel zjistil stav řízených procesů.  V NAV jsou datové věty uschovávány v tabulkách. Datová věta se skládá z polí různého typu (text, čísla, alfanumerické znaky, data a apod.) </w:t>
      </w:r>
    </w:p>
    <w:p w:rsidR="00E31FD3" w:rsidRDefault="00E31FD3" w:rsidP="00FD0E00">
      <w:pPr>
        <w:ind w:left="708"/>
      </w:pPr>
    </w:p>
    <w:p w:rsidR="000C12DD" w:rsidRDefault="000C12DD" w:rsidP="00FD0E00">
      <w:pPr>
        <w:ind w:left="708"/>
      </w:pPr>
    </w:p>
    <w:p w:rsidR="000C12DD" w:rsidRDefault="000C12DD" w:rsidP="000C12DD">
      <w:pPr>
        <w:pStyle w:val="Odstavecseseznamem"/>
        <w:numPr>
          <w:ilvl w:val="0"/>
          <w:numId w:val="3"/>
        </w:numPr>
      </w:pPr>
      <w:r>
        <w:t xml:space="preserve">S pomocí vyhledávacího okna najděte seznam všech zákazníků </w:t>
      </w:r>
    </w:p>
    <w:p w:rsidR="009A33FB" w:rsidRDefault="007A3555" w:rsidP="004D2AE0">
      <w:pPr>
        <w:ind w:left="708"/>
      </w:pPr>
      <w:r>
        <w:t xml:space="preserve"> </w:t>
      </w:r>
    </w:p>
    <w:p w:rsidR="000C12DD" w:rsidRDefault="000C12DD" w:rsidP="000C12DD">
      <w:pPr>
        <w:pStyle w:val="Odstavecseseznamem"/>
        <w:numPr>
          <w:ilvl w:val="0"/>
          <w:numId w:val="3"/>
        </w:numPr>
      </w:pPr>
      <w:r>
        <w:t xml:space="preserve">Z horního ovládacího menu </w:t>
      </w:r>
      <w:r w:rsidR="00F14F05">
        <w:t xml:space="preserve">(v terminologii NAV se toto menu nazývá </w:t>
      </w:r>
      <w:r w:rsidR="00F14F05" w:rsidRPr="00F14F05">
        <w:rPr>
          <w:b/>
        </w:rPr>
        <w:t>pás karet</w:t>
      </w:r>
      <w:r w:rsidR="00E31FD3">
        <w:rPr>
          <w:b/>
        </w:rPr>
        <w:t>-ribbon</w:t>
      </w:r>
      <w:r w:rsidR="00F14F05">
        <w:t xml:space="preserve">) </w:t>
      </w:r>
      <w:r>
        <w:t xml:space="preserve">vyberte ikonu </w:t>
      </w:r>
      <w:r w:rsidRPr="00E31FD3">
        <w:rPr>
          <w:b/>
        </w:rPr>
        <w:t xml:space="preserve">Upravit </w:t>
      </w:r>
      <w:r>
        <w:t>a zobrazíte kartu vybraného zákazníka</w:t>
      </w:r>
    </w:p>
    <w:p w:rsidR="000C12DD" w:rsidRDefault="000C12DD" w:rsidP="000C12DD">
      <w:pPr>
        <w:ind w:firstLine="708"/>
      </w:pPr>
      <w:r>
        <w:t xml:space="preserve"> </w:t>
      </w:r>
      <w:r>
        <w:rPr>
          <w:noProof/>
          <w:lang w:eastAsia="cs-CZ"/>
        </w:rPr>
        <w:drawing>
          <wp:inline distT="0" distB="0" distL="0" distR="0" wp14:anchorId="373C4251" wp14:editId="44104A95">
            <wp:extent cx="5760085" cy="841416"/>
            <wp:effectExtent l="19050" t="19050" r="12065" b="1587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8414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27F3D" w:rsidRDefault="00827F3D" w:rsidP="000C12DD">
      <w:pPr>
        <w:ind w:firstLine="708"/>
      </w:pPr>
    </w:p>
    <w:p w:rsidR="00827F3D" w:rsidRDefault="00827F3D" w:rsidP="000C12DD">
      <w:pPr>
        <w:ind w:firstLine="708"/>
      </w:pPr>
    </w:p>
    <w:p w:rsidR="00827F3D" w:rsidRDefault="00827F3D" w:rsidP="00827F3D">
      <w:r>
        <w:rPr>
          <w:noProof/>
          <w:lang w:eastAsia="cs-CZ"/>
        </w:rPr>
        <w:lastRenderedPageBreak/>
        <w:drawing>
          <wp:inline distT="0" distB="0" distL="0" distR="0" wp14:anchorId="209E2B15" wp14:editId="21A2A62B">
            <wp:extent cx="6124575" cy="1685925"/>
            <wp:effectExtent l="19050" t="19050" r="9525" b="2857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875" cy="16851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33FE6" w:rsidRDefault="007C0782" w:rsidP="00D33FE6">
      <w:pPr>
        <w:pStyle w:val="Odstavecseseznamem"/>
      </w:pPr>
      <w:r>
        <w:t xml:space="preserve"> </w:t>
      </w:r>
    </w:p>
    <w:p w:rsidR="00827F3D" w:rsidRDefault="00827F3D" w:rsidP="00D33FE6">
      <w:pPr>
        <w:jc w:val="left"/>
      </w:pPr>
      <w:r>
        <w:t xml:space="preserve">Tato karta obsahuje přibližně stovku polí. Aby bylo možné všechna důležitá pole zobrazit je karta (jako ostatně všechny obdobné karty v NAV) rozdělena na záložky (komunikace, fakturace, dodávka apod.) . Na kartě zákazníka jsou např. pole, které okamžitě uživatele informují kolik nám zákazník dluží, jaká je jeho limitní kredit, jak se o něm bude účtovat,  jaké má nastavené platební podmínky, v jaké měně s ním obchodujeme atd. </w:t>
      </w:r>
    </w:p>
    <w:p w:rsidR="00E31FD3" w:rsidRDefault="00E31FD3" w:rsidP="00D33FE6">
      <w:pPr>
        <w:jc w:val="left"/>
      </w:pPr>
    </w:p>
    <w:p w:rsidR="00E31FD3" w:rsidRDefault="00E31FD3" w:rsidP="00D33FE6">
      <w:pPr>
        <w:jc w:val="left"/>
      </w:pPr>
      <w:r>
        <w:t>Podrobnější popis pracovní plochy při vyhledávání zákazníka (</w:t>
      </w:r>
      <w:r w:rsidR="004F409A">
        <w:t>p</w:t>
      </w:r>
      <w:r>
        <w:t>latí i pro ostatní objekty jako je dodavatel, zbo</w:t>
      </w:r>
      <w:r w:rsidR="004F409A">
        <w:t>ž</w:t>
      </w:r>
      <w:r>
        <w:t xml:space="preserve">í atd.) </w:t>
      </w:r>
    </w:p>
    <w:p w:rsidR="00E31FD3" w:rsidRDefault="004F409A" w:rsidP="00D33FE6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2203A5" wp14:editId="47F29ABF">
                <wp:simplePos x="0" y="0"/>
                <wp:positionH relativeFrom="column">
                  <wp:posOffset>1905000</wp:posOffset>
                </wp:positionH>
                <wp:positionV relativeFrom="paragraph">
                  <wp:posOffset>117475</wp:posOffset>
                </wp:positionV>
                <wp:extent cx="1828800" cy="1828800"/>
                <wp:effectExtent l="0" t="0" r="0" b="6350"/>
                <wp:wrapNone/>
                <wp:docPr id="34" name="Textové po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F409A" w:rsidRPr="004F409A" w:rsidRDefault="004F409A" w:rsidP="004F409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4F409A"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34" o:spid="_x0000_s1026" type="#_x0000_t202" style="position:absolute;margin-left:150pt;margin-top:9.25pt;width:2in;height:2in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" filled="f" stroked="f">
                <v:fill o:detectmouseclick="t"/>
                <v:textbox style="mso-fit-shape-to-text:t">
                  <w:txbxContent>
                    <w:p w:rsidR="004F409A" w:rsidRPr="004F409A" w:rsidRDefault="004F409A" w:rsidP="004F409A">
                      <w:pPr>
                        <w:jc w:val="center"/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 w:rsidRPr="004F409A"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E31FD3" w:rsidRDefault="004F409A" w:rsidP="00D33FE6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77595DB" wp14:editId="1502B7B8">
                <wp:simplePos x="0" y="0"/>
                <wp:positionH relativeFrom="column">
                  <wp:posOffset>4829175</wp:posOffset>
                </wp:positionH>
                <wp:positionV relativeFrom="paragraph">
                  <wp:posOffset>1140460</wp:posOffset>
                </wp:positionV>
                <wp:extent cx="1828800" cy="1828800"/>
                <wp:effectExtent l="0" t="0" r="0" b="6350"/>
                <wp:wrapNone/>
                <wp:docPr id="38" name="Textové po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F409A" w:rsidRPr="004F409A" w:rsidRDefault="004F409A" w:rsidP="004F409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 pole 38" o:spid="_x0000_s1027" type="#_x0000_t202" style="position:absolute;margin-left:380.25pt;margin-top:89.8pt;width:2in;height:2in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" filled="f" stroked="f">
                <v:fill o:detectmouseclick="t"/>
                <v:textbox style="mso-fit-shape-to-text:t">
                  <w:txbxContent>
                    <w:p w:rsidR="004F409A" w:rsidRPr="004F409A" w:rsidRDefault="004F409A" w:rsidP="004F409A">
                      <w:pPr>
                        <w:jc w:val="center"/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44EDA6C" wp14:editId="001E2D24">
                <wp:simplePos x="0" y="0"/>
                <wp:positionH relativeFrom="column">
                  <wp:posOffset>3705225</wp:posOffset>
                </wp:positionH>
                <wp:positionV relativeFrom="paragraph">
                  <wp:posOffset>114935</wp:posOffset>
                </wp:positionV>
                <wp:extent cx="1828800" cy="1828800"/>
                <wp:effectExtent l="0" t="0" r="0" b="6350"/>
                <wp:wrapNone/>
                <wp:docPr id="36" name="Textové po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F409A" w:rsidRPr="004F409A" w:rsidRDefault="004F409A" w:rsidP="004F409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 pole 36" o:spid="_x0000_s1028" type="#_x0000_t202" style="position:absolute;margin-left:291.75pt;margin-top:9.05pt;width:2in;height:2in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" filled="f" stroked="f">
                <v:fill o:detectmouseclick="t"/>
                <v:textbox style="mso-fit-shape-to-text:t">
                  <w:txbxContent>
                    <w:p w:rsidR="004F409A" w:rsidRPr="004F409A" w:rsidRDefault="004F409A" w:rsidP="004F409A">
                      <w:pPr>
                        <w:jc w:val="center"/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B671A2" wp14:editId="12320622">
                <wp:simplePos x="0" y="0"/>
                <wp:positionH relativeFrom="column">
                  <wp:posOffset>1457325</wp:posOffset>
                </wp:positionH>
                <wp:positionV relativeFrom="paragraph">
                  <wp:posOffset>111760</wp:posOffset>
                </wp:positionV>
                <wp:extent cx="1828800" cy="1828800"/>
                <wp:effectExtent l="0" t="0" r="0" b="6350"/>
                <wp:wrapNone/>
                <wp:docPr id="35" name="Textové po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4F409A" w:rsidRPr="004F409A" w:rsidRDefault="004F409A" w:rsidP="004F409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571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 pole 35" o:spid="_x0000_s1029" type="#_x0000_t202" style="position:absolute;margin-left:114.75pt;margin-top:8.8pt;width:2in;height:2in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" filled="f" stroked="f">
                <v:fill o:detectmouseclick="t"/>
                <v:textbox style="mso-fit-shape-to-text:t">
                  <w:txbxContent>
                    <w:p w:rsidR="004F409A" w:rsidRPr="004F409A" w:rsidRDefault="004F409A" w:rsidP="004F409A">
                      <w:pPr>
                        <w:jc w:val="center"/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32"/>
                          <w:szCs w:val="32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5715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E31FD3">
        <w:rPr>
          <w:noProof/>
          <w:lang w:eastAsia="cs-CZ"/>
        </w:rPr>
        <w:drawing>
          <wp:inline distT="0" distB="0" distL="0" distR="0" wp14:anchorId="29C2A3CF" wp14:editId="282742A3">
            <wp:extent cx="5760085" cy="2273170"/>
            <wp:effectExtent l="19050" t="19050" r="12065" b="13335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273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F409A" w:rsidRPr="000E1DB8" w:rsidRDefault="004F409A" w:rsidP="004F409A">
      <w:pPr>
        <w:ind w:left="360"/>
        <w:jc w:val="left"/>
        <w:rPr>
          <w:b/>
        </w:rPr>
      </w:pPr>
      <w:r w:rsidRPr="000E1DB8">
        <w:rPr>
          <w:b/>
        </w:rPr>
        <w:t xml:space="preserve">1-pás adres, 2-pás karet s ikonami na ovládání aplikace, 3-filtrační pole, 4-informační pole o vybrané datové větě </w:t>
      </w:r>
    </w:p>
    <w:p w:rsidR="00E31FD3" w:rsidRDefault="00E31FD3" w:rsidP="00D33FE6">
      <w:pPr>
        <w:jc w:val="left"/>
      </w:pPr>
    </w:p>
    <w:p w:rsidR="00827F3D" w:rsidRDefault="00827F3D" w:rsidP="00D33FE6">
      <w:pPr>
        <w:jc w:val="left"/>
      </w:pPr>
    </w:p>
    <w:p w:rsidR="00827F3D" w:rsidRDefault="00827F3D" w:rsidP="00827F3D">
      <w:pPr>
        <w:pStyle w:val="Odstavecseseznamem"/>
        <w:numPr>
          <w:ilvl w:val="0"/>
          <w:numId w:val="3"/>
        </w:numPr>
        <w:jc w:val="left"/>
      </w:pPr>
      <w:r>
        <w:t xml:space="preserve">Obdobným způsobem je možné dohledat karty dodavatelů a zboží. </w:t>
      </w:r>
    </w:p>
    <w:p w:rsidR="00827F3D" w:rsidRDefault="00827F3D" w:rsidP="00827F3D">
      <w:pPr>
        <w:pStyle w:val="Odstavecseseznamem"/>
        <w:numPr>
          <w:ilvl w:val="0"/>
          <w:numId w:val="3"/>
        </w:numPr>
        <w:jc w:val="left"/>
      </w:pPr>
      <w:r>
        <w:t xml:space="preserve">V levém horním rohu úvodní obrazovky je tlačítko odkud je možné měnit pracovní datum společnost a využívat jeden z možných přístupů k nápovědě. </w:t>
      </w:r>
    </w:p>
    <w:p w:rsidR="00827F3D" w:rsidRDefault="00827F3D" w:rsidP="00827F3D">
      <w:pPr>
        <w:jc w:val="left"/>
      </w:pPr>
    </w:p>
    <w:p w:rsidR="00827F3D" w:rsidRDefault="00010C08" w:rsidP="00827F3D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14BF4185" wp14:editId="08414EAE">
            <wp:extent cx="5038096" cy="3019048"/>
            <wp:effectExtent l="19050" t="19050" r="10160" b="1016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8096" cy="30190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10C08" w:rsidRDefault="00010C08" w:rsidP="00827F3D">
      <w:pPr>
        <w:jc w:val="left"/>
      </w:pPr>
    </w:p>
    <w:p w:rsidR="00010C08" w:rsidRDefault="00010C08" w:rsidP="00827F3D">
      <w:pPr>
        <w:jc w:val="left"/>
      </w:pPr>
      <w:r>
        <w:t xml:space="preserve">Datum se v NAV zadává tak, že se zadá ddmmrr bez </w:t>
      </w:r>
      <w:r w:rsidR="00F14F05">
        <w:t xml:space="preserve">zadávání. </w:t>
      </w:r>
      <w:r>
        <w:t xml:space="preserve">teček. Takže </w:t>
      </w:r>
      <w:r w:rsidR="00F14F05">
        <w:t xml:space="preserve">pokud </w:t>
      </w:r>
      <w:r>
        <w:t xml:space="preserve"> zadáme 230119, pak dostaneme </w:t>
      </w:r>
      <w:r w:rsidR="00F14F05">
        <w:t xml:space="preserve">automaticky </w:t>
      </w:r>
      <w:r>
        <w:t xml:space="preserve">23.01.2019. Délka období od nějakého data se zadává s pomocí jednoduché syntaxe  (1 den= 1D, 1 týden = 1T  atd.). </w:t>
      </w:r>
      <w:r w:rsidR="00DB307E">
        <w:t xml:space="preserve">Takže pokud je např. faktura vydaná k 23.1.2019 a platební podmínky bude </w:t>
      </w:r>
      <w:r w:rsidR="00DB307E" w:rsidRPr="0072451F">
        <w:rPr>
          <w:b/>
        </w:rPr>
        <w:t>14D</w:t>
      </w:r>
      <w:r w:rsidR="00DB307E">
        <w:t xml:space="preserve">, pak očekáváme platbu od zákazníka dne 6.2.2019. </w:t>
      </w:r>
      <w:r>
        <w:t xml:space="preserve"> </w:t>
      </w: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  <w:r>
        <w:rPr>
          <w:noProof/>
          <w:lang w:eastAsia="cs-CZ"/>
        </w:rPr>
        <w:drawing>
          <wp:inline distT="0" distB="0" distL="0" distR="0" wp14:anchorId="4E35A402" wp14:editId="7AE1BC10">
            <wp:extent cx="1476029" cy="923925"/>
            <wp:effectExtent l="19050" t="19050" r="1016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87527" cy="9311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Zde vidíte okno, ve kterém se nastavuje  pracovní datum. </w:t>
      </w: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  <w:r>
        <w:t xml:space="preserve">        Dále je možné s nastavit pracovní prostředí  systému s pomocí této obrazovky:  </w:t>
      </w: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  <w:r>
        <w:rPr>
          <w:noProof/>
          <w:lang w:eastAsia="cs-CZ"/>
        </w:rPr>
        <w:drawing>
          <wp:inline distT="0" distB="0" distL="0" distR="0" wp14:anchorId="5EDBC8F2" wp14:editId="4083955D">
            <wp:extent cx="3342857" cy="1847619"/>
            <wp:effectExtent l="19050" t="19050" r="10160" b="1968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2857" cy="18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  <w:r>
        <w:t xml:space="preserve">Dostaneme  tuto  obrazovku, kde vlevo jsou nevyužité nabídky segmentů hlavní pracovní plochy a vpravo to co je ve Vaší aplikaci zobrazeno. Předpokládejme, že </w:t>
      </w:r>
      <w:r w:rsidR="00023DE3">
        <w:t>funkci tlačítek již není potřeba komentovat!</w:t>
      </w:r>
      <w:r>
        <w:t xml:space="preserve">  </w:t>
      </w:r>
    </w:p>
    <w:p w:rsidR="00F14F05" w:rsidRDefault="00F14F05" w:rsidP="00827F3D">
      <w:pPr>
        <w:jc w:val="left"/>
      </w:pPr>
    </w:p>
    <w:p w:rsidR="00F14F05" w:rsidRDefault="00F14F05" w:rsidP="00827F3D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1E28C211" wp14:editId="4386BECB">
            <wp:extent cx="4589793" cy="2876550"/>
            <wp:effectExtent l="19050" t="19050" r="20320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89830" cy="28765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23DE3">
        <w:t xml:space="preserve"> </w:t>
      </w:r>
    </w:p>
    <w:p w:rsidR="00023DE3" w:rsidRDefault="00023DE3" w:rsidP="00827F3D">
      <w:pPr>
        <w:jc w:val="left"/>
      </w:pPr>
    </w:p>
    <w:p w:rsidR="00E31FD3" w:rsidRDefault="00E31FD3" w:rsidP="00827F3D">
      <w:pPr>
        <w:jc w:val="left"/>
      </w:pPr>
      <w:r>
        <w:t xml:space="preserve">V horní části menu jsou dvě důležitá tlačítka, která umožňují přepínání mezi stránkami (např. umožní se vrátit na stránku, kde jste byli před stránkou (pracovní plochou), na které se aktuálně nacházíte . Pokus použijete malé tlačítko vedle těchto dvou tlačítek (tkzv. Drop-down), pak vidíte celou historici vašich pohybů na stánkách systému.   </w:t>
      </w:r>
    </w:p>
    <w:p w:rsidR="00E31FD3" w:rsidRPr="00E31FD3" w:rsidRDefault="00E31FD3" w:rsidP="00827F3D">
      <w:pPr>
        <w:jc w:val="left"/>
        <w:rPr>
          <w:b/>
        </w:rPr>
      </w:pPr>
      <w:r>
        <w:rPr>
          <w:lang w:val="en-US"/>
        </w:rPr>
        <w:t xml:space="preserve"> </w:t>
      </w:r>
      <w:r w:rsidRPr="00E31FD3">
        <w:rPr>
          <w:b/>
          <w:lang w:val="en-US"/>
        </w:rPr>
        <w:t>Drop -down</w:t>
      </w:r>
    </w:p>
    <w:p w:rsidR="00F14F05" w:rsidRDefault="00E31FD3" w:rsidP="00827F3D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650F22" wp14:editId="5A027320">
                <wp:simplePos x="0" y="0"/>
                <wp:positionH relativeFrom="column">
                  <wp:posOffset>442595</wp:posOffset>
                </wp:positionH>
                <wp:positionV relativeFrom="paragraph">
                  <wp:posOffset>-1270</wp:posOffset>
                </wp:positionV>
                <wp:extent cx="85725" cy="419100"/>
                <wp:effectExtent l="19050" t="0" r="85725" b="57150"/>
                <wp:wrapNone/>
                <wp:docPr id="32" name="Přímá spojnice se šipkou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4191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32" o:spid="_x0000_s1026" type="#_x0000_t32" style="position:absolute;margin-left:34.85pt;margin-top:-.1pt;width:6.75pt;height:3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" strokecolor="#4579b8 [3044]">
                <v:stroke endarrow="open"/>
              </v:shape>
            </w:pict>
          </mc:Fallback>
        </mc:AlternateContent>
      </w:r>
      <w:r>
        <w:t xml:space="preserve"> </w:t>
      </w:r>
      <w:r w:rsidRPr="00E31FD3">
        <w:rPr>
          <w:noProof/>
          <w:lang w:eastAsia="cs-CZ"/>
        </w:rPr>
        <w:drawing>
          <wp:inline distT="0" distB="0" distL="0" distR="0" wp14:anchorId="5DDA4BCD" wp14:editId="1A9AE159">
            <wp:extent cx="5760085" cy="1113927"/>
            <wp:effectExtent l="19050" t="19050" r="12065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1113927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xtLst/>
                  </pic:spPr>
                </pic:pic>
              </a:graphicData>
            </a:graphic>
          </wp:inline>
        </w:drawing>
      </w:r>
    </w:p>
    <w:p w:rsidR="002A0A0A" w:rsidRDefault="002A0A0A" w:rsidP="00827F3D">
      <w:pPr>
        <w:jc w:val="left"/>
      </w:pPr>
    </w:p>
    <w:p w:rsidR="00F14F05" w:rsidRDefault="00F14F05" w:rsidP="00F14F05">
      <w:pPr>
        <w:pStyle w:val="Odstavecseseznamem"/>
        <w:numPr>
          <w:ilvl w:val="0"/>
          <w:numId w:val="3"/>
        </w:numPr>
        <w:jc w:val="left"/>
      </w:pPr>
      <w:r>
        <w:t>V systémech ERP, tedy i v MS Dynamics NAV 2016 jsou tabulky mezi sebou „svázány“.  Jde o relační vtahy mezi  kdy z jedná tabulky se dostanete do jiné tabulky, kde se nachází informaci, kterou potřebujete pro svá rozhodování nebo pro nastavení funkčního horizontu vybrané tabulky</w:t>
      </w:r>
      <w:r w:rsidR="00023DE3">
        <w:t xml:space="preserve">. Otevřeme si tabulku Zákazník s pomocí menu </w:t>
      </w:r>
      <w:r>
        <w:t xml:space="preserve"> </w:t>
      </w:r>
      <w:r w:rsidR="00023DE3">
        <w:t>(</w:t>
      </w:r>
      <w:r w:rsidR="00B527B4">
        <w:t xml:space="preserve">ze </w:t>
      </w:r>
      <w:r w:rsidR="00023DE3">
        <w:t>seznam</w:t>
      </w:r>
      <w:r w:rsidR="00B527B4">
        <w:t>u s pomocí ikony</w:t>
      </w:r>
      <w:r w:rsidR="00023DE3">
        <w:t xml:space="preserve"> Úpravy-&gt;karta</w:t>
      </w:r>
      <w:r w:rsidR="00B527B4">
        <w:t xml:space="preserve"> zákazníka</w:t>
      </w:r>
      <w:r w:rsidR="00023DE3">
        <w:t>)</w:t>
      </w:r>
      <w:r>
        <w:t xml:space="preserve">  </w:t>
      </w:r>
    </w:p>
    <w:p w:rsidR="00023DE3" w:rsidRDefault="00023DE3" w:rsidP="00023DE3">
      <w:pPr>
        <w:jc w:val="left"/>
      </w:pPr>
    </w:p>
    <w:p w:rsidR="00023DE3" w:rsidRDefault="00023DE3" w:rsidP="00023DE3">
      <w:pPr>
        <w:jc w:val="left"/>
      </w:pPr>
      <w:r>
        <w:rPr>
          <w:noProof/>
          <w:lang w:eastAsia="cs-CZ"/>
        </w:rPr>
        <w:drawing>
          <wp:inline distT="0" distB="0" distL="0" distR="0" wp14:anchorId="56737C0F" wp14:editId="5654049A">
            <wp:extent cx="2143554" cy="1019175"/>
            <wp:effectExtent l="19050" t="19050" r="28575" b="95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43287" cy="10190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23DE3" w:rsidRDefault="00023DE3" w:rsidP="00023DE3">
      <w:pPr>
        <w:jc w:val="left"/>
      </w:pPr>
      <w:r>
        <w:t xml:space="preserve"> </w:t>
      </w:r>
    </w:p>
    <w:p w:rsidR="00B527B4" w:rsidRDefault="00B527B4" w:rsidP="00023DE3">
      <w:pPr>
        <w:jc w:val="left"/>
        <w:rPr>
          <w:noProof/>
          <w:lang w:eastAsia="cs-CZ"/>
        </w:rPr>
      </w:pPr>
      <w:r>
        <w:rPr>
          <w:noProof/>
          <w:lang w:eastAsia="cs-CZ"/>
        </w:rPr>
        <w:t xml:space="preserve">Takto se dá zobrazit pricvp relací mezu tabulkymi (Zákazník-země nebo zákazník- měny) </w:t>
      </w:r>
    </w:p>
    <w:p w:rsidR="00B527B4" w:rsidRDefault="00B527B4" w:rsidP="00023DE3">
      <w:pPr>
        <w:jc w:val="left"/>
        <w:rPr>
          <w:noProof/>
          <w:lang w:eastAsia="cs-CZ"/>
        </w:rPr>
      </w:pPr>
    </w:p>
    <w:p w:rsidR="00023DE3" w:rsidRDefault="00B527B4" w:rsidP="00023DE3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5BCF3181" wp14:editId="5101D954">
            <wp:extent cx="5760085" cy="2410344"/>
            <wp:effectExtent l="19050" t="19050" r="12065" b="285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103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527B4" w:rsidRDefault="00B527B4" w:rsidP="00023DE3">
      <w:pPr>
        <w:jc w:val="left"/>
      </w:pPr>
      <w:r>
        <w:t xml:space="preserve">Karta zákazníka a vybraná pole na záložce Obecné. Pole Kód měny je na záložce Zahraniční obchod. </w:t>
      </w:r>
    </w:p>
    <w:p w:rsidR="00B527B4" w:rsidRDefault="00B527B4" w:rsidP="00023DE3">
      <w:pPr>
        <w:jc w:val="left"/>
      </w:pPr>
    </w:p>
    <w:p w:rsidR="00B527B4" w:rsidRDefault="00B527B4" w:rsidP="00023DE3">
      <w:pPr>
        <w:jc w:val="left"/>
      </w:pPr>
      <w:r>
        <w:rPr>
          <w:noProof/>
          <w:lang w:eastAsia="cs-CZ"/>
        </w:rPr>
        <w:drawing>
          <wp:inline distT="0" distB="0" distL="0" distR="0" wp14:anchorId="6A9D7523" wp14:editId="7237E0A2">
            <wp:extent cx="5760085" cy="2946180"/>
            <wp:effectExtent l="19050" t="19050" r="12065" b="2603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461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527B4" w:rsidRDefault="00B527B4" w:rsidP="00023DE3">
      <w:pPr>
        <w:jc w:val="left"/>
      </w:pPr>
    </w:p>
    <w:p w:rsidR="00CE3FD7" w:rsidRPr="00CE3FD7" w:rsidRDefault="00B527B4" w:rsidP="00B527B4">
      <w:pPr>
        <w:pStyle w:val="Odstavecseseznamem"/>
        <w:numPr>
          <w:ilvl w:val="0"/>
          <w:numId w:val="3"/>
        </w:numPr>
        <w:jc w:val="left"/>
        <w:rPr>
          <w:i/>
        </w:rPr>
      </w:pPr>
      <w:r>
        <w:t xml:space="preserve">Další velkou technologickou předností systému NAV je existence tkzv. vypočítávaných polí (Floating </w:t>
      </w:r>
      <w:r w:rsidR="00E31FD3">
        <w:t xml:space="preserve"> </w:t>
      </w:r>
      <w:r>
        <w:t xml:space="preserve">Field), kde data, která se v těchto polích nachází (zobrazují)  nejsou standardně uložena na paměťovém mediu (např. na disku), ale  jsou vypočítávány z jiných polí. Příkladem  může být Saldo( LM)  v tabulce Zákazníka, kde  částka  6577582 Kč  reprezentuje zatím nezaplacené (platbou nevyrovnané ) vydané faktury. </w:t>
      </w:r>
      <w:r w:rsidR="00CE3FD7">
        <w:t xml:space="preserve">Při „rozkliknutí“ částky Salda dostaneme seznam položek, reprezentujících zaúčtované faktury, kde součet  uvedených  (zaškrtnutých částek) představuje konečné Saldo. </w:t>
      </w:r>
    </w:p>
    <w:p w:rsidR="00CE3FD7" w:rsidRDefault="00CE3FD7" w:rsidP="00CE3FD7">
      <w:pPr>
        <w:ind w:left="1068"/>
        <w:jc w:val="left"/>
        <w:rPr>
          <w:i/>
        </w:rPr>
      </w:pPr>
    </w:p>
    <w:p w:rsidR="00B527B4" w:rsidRDefault="00CE3FD7" w:rsidP="00CE3FD7">
      <w:pPr>
        <w:ind w:left="1068"/>
        <w:jc w:val="left"/>
        <w:rPr>
          <w:i/>
        </w:rPr>
      </w:pPr>
      <w:r w:rsidRPr="004F409A">
        <w:rPr>
          <w:b/>
          <w:i/>
        </w:rPr>
        <w:t>Pozor</w:t>
      </w:r>
      <w:r w:rsidRPr="00CE3FD7">
        <w:rPr>
          <w:i/>
        </w:rPr>
        <w:t xml:space="preserve"> – úspora místa má za následek, že </w:t>
      </w:r>
      <w:r>
        <w:rPr>
          <w:i/>
        </w:rPr>
        <w:t>n</w:t>
      </w:r>
      <w:r w:rsidRPr="00CE3FD7">
        <w:rPr>
          <w:i/>
        </w:rPr>
        <w:t xml:space="preserve">a </w:t>
      </w:r>
      <w:r>
        <w:rPr>
          <w:i/>
        </w:rPr>
        <w:t xml:space="preserve">následujícím </w:t>
      </w:r>
      <w:r w:rsidRPr="00CE3FD7">
        <w:rPr>
          <w:i/>
        </w:rPr>
        <w:t>obrázku n</w:t>
      </w:r>
      <w:r>
        <w:rPr>
          <w:i/>
        </w:rPr>
        <w:t>e</w:t>
      </w:r>
      <w:r w:rsidRPr="00CE3FD7">
        <w:rPr>
          <w:i/>
        </w:rPr>
        <w:t>j</w:t>
      </w:r>
      <w:r>
        <w:rPr>
          <w:i/>
        </w:rPr>
        <w:t>s</w:t>
      </w:r>
      <w:r w:rsidRPr="00CE3FD7">
        <w:rPr>
          <w:i/>
        </w:rPr>
        <w:t>ou uveden</w:t>
      </w:r>
      <w:r>
        <w:rPr>
          <w:i/>
        </w:rPr>
        <w:t>y</w:t>
      </w:r>
      <w:r w:rsidRPr="00CE3FD7">
        <w:rPr>
          <w:i/>
        </w:rPr>
        <w:t xml:space="preserve"> všechny ot</w:t>
      </w:r>
      <w:r>
        <w:rPr>
          <w:i/>
        </w:rPr>
        <w:t>e</w:t>
      </w:r>
      <w:r w:rsidRPr="00CE3FD7">
        <w:rPr>
          <w:i/>
        </w:rPr>
        <w:t>vřené (nezaplacené</w:t>
      </w:r>
      <w:r>
        <w:rPr>
          <w:i/>
        </w:rPr>
        <w:t>)</w:t>
      </w:r>
      <w:r w:rsidRPr="00CE3FD7">
        <w:rPr>
          <w:i/>
        </w:rPr>
        <w:t xml:space="preserve"> faktury, takž pokud byste chtěli spočítat součet vyznačených částek, pak t</w:t>
      </w:r>
      <w:r>
        <w:rPr>
          <w:i/>
        </w:rPr>
        <w:t>ato</w:t>
      </w:r>
      <w:r w:rsidRPr="00CE3FD7">
        <w:rPr>
          <w:i/>
        </w:rPr>
        <w:t xml:space="preserve"> částka bude o něco menší). </w:t>
      </w:r>
    </w:p>
    <w:p w:rsidR="00CE3FD7" w:rsidRDefault="00CE3FD7" w:rsidP="00CE3FD7">
      <w:pPr>
        <w:ind w:left="1068"/>
        <w:jc w:val="left"/>
        <w:rPr>
          <w:i/>
        </w:rPr>
      </w:pPr>
    </w:p>
    <w:p w:rsidR="00CE3FD7" w:rsidRPr="00CE3FD7" w:rsidRDefault="00CE3FD7" w:rsidP="00CE3FD7">
      <w:pPr>
        <w:ind w:left="1068"/>
        <w:jc w:val="left"/>
        <w:rPr>
          <w:i/>
        </w:rPr>
      </w:pPr>
    </w:p>
    <w:p w:rsidR="00B527B4" w:rsidRDefault="00B527B4" w:rsidP="00B527B4">
      <w:pPr>
        <w:jc w:val="left"/>
      </w:pPr>
    </w:p>
    <w:p w:rsidR="00CE3FD7" w:rsidRDefault="00CE3FD7" w:rsidP="00B527B4">
      <w:pPr>
        <w:jc w:val="left"/>
      </w:pPr>
      <w:r>
        <w:t>Položky zákazníka</w:t>
      </w:r>
      <w:r w:rsidR="00F70DD0">
        <w:t xml:space="preserve"> (buď s pomocí myši nebo pomocí kombinace kláves </w:t>
      </w:r>
      <w:r w:rsidR="00F70DD0" w:rsidRPr="00F70DD0">
        <w:rPr>
          <w:b/>
        </w:rPr>
        <w:t>Ctrl-F7</w:t>
      </w:r>
      <w:r w:rsidR="00F70DD0">
        <w:rPr>
          <w:b/>
        </w:rPr>
        <w:t xml:space="preserve"> z karty zákazníka</w:t>
      </w:r>
      <w:r w:rsidR="00F70DD0">
        <w:t xml:space="preserve">)  </w:t>
      </w:r>
      <w:r>
        <w:t xml:space="preserve"> </w:t>
      </w:r>
      <w:r w:rsidR="00B527B4">
        <w:t xml:space="preserve"> </w:t>
      </w:r>
    </w:p>
    <w:p w:rsidR="00F70DD0" w:rsidRDefault="00B527B4" w:rsidP="00B527B4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50D22D25" wp14:editId="1BFEEA74">
            <wp:extent cx="5760085" cy="1134135"/>
            <wp:effectExtent l="19050" t="19050" r="12065" b="2794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341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F70DD0">
        <w:t xml:space="preserve"> </w:t>
      </w:r>
    </w:p>
    <w:p w:rsidR="00F70DD0" w:rsidRDefault="00F70DD0" w:rsidP="00B527B4">
      <w:pPr>
        <w:jc w:val="left"/>
      </w:pPr>
    </w:p>
    <w:p w:rsidR="00B527B4" w:rsidRDefault="00F70DD0" w:rsidP="00F70DD0">
      <w:pPr>
        <w:pStyle w:val="Odstavecseseznamem"/>
        <w:numPr>
          <w:ilvl w:val="0"/>
          <w:numId w:val="3"/>
        </w:numPr>
        <w:jc w:val="left"/>
      </w:pPr>
      <w:r>
        <w:t xml:space="preserve">Karta vybraného zboží  a ukázka relace </w:t>
      </w:r>
      <w:r w:rsidR="00CE3FD7">
        <w:t xml:space="preserve"> </w:t>
      </w:r>
      <w:r>
        <w:t xml:space="preserve">mezi kartou zboží a nastavením jedno  z polí, které řídí jeho metodu oceňování vání  </w:t>
      </w:r>
      <w:r w:rsidR="00EC4DF9">
        <w:t xml:space="preserve">(FIFO, Pevná cena, Průměrná cena,..) .  Na vybrané kartě je vidět např. okamžité množství tohoto zboží na skladě.  V našem případě je t o 130 ks Židle Berlín 1936-S.  </w:t>
      </w:r>
    </w:p>
    <w:p w:rsidR="00CE3FD7" w:rsidRDefault="00CE3FD7" w:rsidP="00B527B4">
      <w:pPr>
        <w:jc w:val="left"/>
      </w:pPr>
    </w:p>
    <w:p w:rsidR="00F70DD0" w:rsidRDefault="00F70DD0" w:rsidP="00B527B4">
      <w:pPr>
        <w:jc w:val="left"/>
      </w:pPr>
      <w:r>
        <w:rPr>
          <w:noProof/>
          <w:lang w:eastAsia="cs-CZ"/>
        </w:rPr>
        <w:drawing>
          <wp:inline distT="0" distB="0" distL="0" distR="0" wp14:anchorId="1AE7E3E1" wp14:editId="4D1E020F">
            <wp:extent cx="5760085" cy="2900864"/>
            <wp:effectExtent l="19050" t="19050" r="12065" b="1397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900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D56E5" w:rsidRDefault="009D56E5" w:rsidP="00B527B4">
      <w:pPr>
        <w:jc w:val="left"/>
      </w:pPr>
    </w:p>
    <w:p w:rsidR="009D56E5" w:rsidRDefault="009D56E5" w:rsidP="00B527B4">
      <w:pPr>
        <w:pStyle w:val="Odstavecseseznamem"/>
        <w:numPr>
          <w:ilvl w:val="0"/>
          <w:numId w:val="3"/>
        </w:numPr>
        <w:jc w:val="left"/>
      </w:pPr>
      <w:r>
        <w:t>NAV vytváří dokumenty, které se následně účtují. Prodejní objednávka-&gt;faktura a dodací list, nákupní objednávka-&gt;faktura a příjemka  atd.  Samozřejmě se díky nastavení systému na pozadí účtují i tak zvané věcné položky, tedy částky v hlavní knize (112,343|321, 311|602,342,…).</w:t>
      </w:r>
    </w:p>
    <w:p w:rsidR="009D56E5" w:rsidRDefault="009D56E5" w:rsidP="009D56E5">
      <w:pPr>
        <w:jc w:val="left"/>
      </w:pPr>
    </w:p>
    <w:p w:rsidR="009D56E5" w:rsidRDefault="009D56E5" w:rsidP="009D56E5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CAB659" wp14:editId="35C23958">
                <wp:simplePos x="0" y="0"/>
                <wp:positionH relativeFrom="column">
                  <wp:posOffset>3681095</wp:posOffset>
                </wp:positionH>
                <wp:positionV relativeFrom="paragraph">
                  <wp:posOffset>153035</wp:posOffset>
                </wp:positionV>
                <wp:extent cx="76200" cy="867410"/>
                <wp:effectExtent l="0" t="0" r="19050" b="27940"/>
                <wp:wrapNone/>
                <wp:docPr id="15" name="Pravá složená závorka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86741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Pravá složená závorka 15" o:spid="_x0000_s1026" type="#_x0000_t88" style="position:absolute;margin-left:289.85pt;margin-top:12.05pt;width:6pt;height:68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" adj="158" strokecolor="#4579b8 [3044]"/>
            </w:pict>
          </mc:Fallback>
        </mc:AlternateContent>
      </w: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EA39C" wp14:editId="6D7782D1">
                <wp:simplePos x="0" y="0"/>
                <wp:positionH relativeFrom="column">
                  <wp:posOffset>883920</wp:posOffset>
                </wp:positionH>
                <wp:positionV relativeFrom="paragraph">
                  <wp:posOffset>153035</wp:posOffset>
                </wp:positionV>
                <wp:extent cx="801370" cy="575945"/>
                <wp:effectExtent l="57150" t="19050" r="74930" b="90805"/>
                <wp:wrapNone/>
                <wp:docPr id="22" name="Obdélní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1370" cy="57594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Zákazník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1" o:spid="_x0000_s1026" style="position:absolute;margin-left:69.6pt;margin-top:12.05pt;width:63.1pt;height:45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" fillcolor="#eaf1dd [662]" strokecolor="#4579b8 [3044]">
                <v:shadow on="t" color="black" opacity="22937f" origin=",.5" offset="0,.63889mm"/>
                <v:textbox>
                  <w:txbxContent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Zákazník </w:t>
                      </w:r>
                    </w:p>
                  </w:txbxContent>
                </v:textbox>
              </v:rect>
            </w:pict>
          </mc:Fallback>
        </mc:AlternateContent>
      </w: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E28264" wp14:editId="38B0F08C">
                <wp:simplePos x="0" y="0"/>
                <wp:positionH relativeFrom="column">
                  <wp:posOffset>2208530</wp:posOffset>
                </wp:positionH>
                <wp:positionV relativeFrom="paragraph">
                  <wp:posOffset>153035</wp:posOffset>
                </wp:positionV>
                <wp:extent cx="1195705" cy="575945"/>
                <wp:effectExtent l="57150" t="19050" r="80645" b="90805"/>
                <wp:wrapNone/>
                <wp:docPr id="27" name="Obdélník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57594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>Prodejní  objednávka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6" o:spid="_x0000_s1027" style="position:absolute;margin-left:173.9pt;margin-top:12.05pt;width:94.15pt;height:45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" fillcolor="#eaf1dd [662]" strokecolor="#4579b8 [3044]">
                <v:shadow on="t" color="black" opacity="22937f" origin=",.5" offset="0,.63889mm"/>
                <v:textbox>
                  <w:txbxContent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>Prodejní  objednávka</w:t>
                      </w:r>
                    </w:p>
                  </w:txbxContent>
                </v:textbox>
              </v:rect>
            </w:pict>
          </mc:Fallback>
        </mc:AlternateContent>
      </w: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0909DE" wp14:editId="30CC6FC7">
                <wp:simplePos x="0" y="0"/>
                <wp:positionH relativeFrom="column">
                  <wp:posOffset>2208530</wp:posOffset>
                </wp:positionH>
                <wp:positionV relativeFrom="paragraph">
                  <wp:posOffset>873125</wp:posOffset>
                </wp:positionV>
                <wp:extent cx="1195705" cy="143510"/>
                <wp:effectExtent l="57150" t="19050" r="80645" b="104140"/>
                <wp:wrapNone/>
                <wp:docPr id="28" name="Obdélník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7" o:spid="_x0000_s1026" style="position:absolute;margin-left:173.9pt;margin-top:68.75pt;width:94.15pt;height:11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E8EEF3" wp14:editId="5C23A8F5">
                <wp:simplePos x="0" y="0"/>
                <wp:positionH relativeFrom="column">
                  <wp:posOffset>2298700</wp:posOffset>
                </wp:positionH>
                <wp:positionV relativeFrom="paragraph">
                  <wp:posOffset>871220</wp:posOffset>
                </wp:positionV>
                <wp:extent cx="287655" cy="143510"/>
                <wp:effectExtent l="57150" t="19050" r="74295" b="104140"/>
                <wp:wrapNone/>
                <wp:docPr id="29" name="Obdélní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143510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8" o:spid="_x0000_s1028" style="position:absolute;margin-left:181pt;margin-top:68.6pt;width:22.65pt;height:11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" fillcolor="#78cb25" strokecolor="#4579b8 [3044]">
                <v:shadow on="t" color="black" opacity="22937f" origin=",.5" offset="0,.63889mm"/>
                <v:textbox>
                  <w:txbxContent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15A02F" wp14:editId="5BAF1B77">
                <wp:simplePos x="0" y="0"/>
                <wp:positionH relativeFrom="column">
                  <wp:posOffset>1685290</wp:posOffset>
                </wp:positionH>
                <wp:positionV relativeFrom="paragraph">
                  <wp:posOffset>440690</wp:posOffset>
                </wp:positionV>
                <wp:extent cx="522605" cy="0"/>
                <wp:effectExtent l="0" t="76200" r="29845" b="152400"/>
                <wp:wrapNone/>
                <wp:docPr id="37" name="Přímá spojnic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605" cy="0"/>
                        </a:xfrm>
                        <a:prstGeom prst="line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Přímá spojnice 36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2.7pt,34.7pt" to="173.85pt,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" strokecolor="#4f81bd [3204]" strokeweight="2pt">
                <v:stroke endarrow="open"/>
                <v:shadow on="t" color="black" opacity="24903f" origin=",.5" offset="0,.55556mm"/>
              </v:line>
            </w:pict>
          </mc:Fallback>
        </mc:AlternateContent>
      </w:r>
    </w:p>
    <w:p w:rsidR="009D56E5" w:rsidRDefault="009D56E5" w:rsidP="009D56E5">
      <w:pPr>
        <w:jc w:val="left"/>
      </w:pPr>
    </w:p>
    <w:p w:rsidR="009D56E5" w:rsidRDefault="009D56E5" w:rsidP="009D56E5">
      <w:pPr>
        <w:jc w:val="left"/>
      </w:pP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B9420D" wp14:editId="5527EBBA">
                <wp:simplePos x="0" y="0"/>
                <wp:positionH relativeFrom="column">
                  <wp:posOffset>3893185</wp:posOffset>
                </wp:positionH>
                <wp:positionV relativeFrom="paragraph">
                  <wp:posOffset>2540</wp:posOffset>
                </wp:positionV>
                <wp:extent cx="1913255" cy="461645"/>
                <wp:effectExtent l="0" t="0" r="0" b="0"/>
                <wp:wrapNone/>
                <wp:docPr id="16" name="Textové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325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Prodejní objednávka</w:t>
                            </w:r>
                          </w:p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 se skládá z hlavičky a řádků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ovéPole 3" o:spid="_x0000_s1033" type="#_x0000_t202" style="position:absolute;margin-left:306.55pt;margin-top:.2pt;width:150.65pt;height:36.3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" filled="f" stroked="f">
                <v:textbox style="mso-fit-shape-to-text:t">
                  <w:txbxContent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Prodejní objednávka</w:t>
                      </w:r>
                    </w:p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 se skládá z hlavičky a řádků</w:t>
                      </w:r>
                    </w:p>
                  </w:txbxContent>
                </v:textbox>
              </v:shape>
            </w:pict>
          </mc:Fallback>
        </mc:AlternateContent>
      </w:r>
    </w:p>
    <w:p w:rsidR="009D56E5" w:rsidRDefault="009D56E5" w:rsidP="009D56E5">
      <w:pPr>
        <w:jc w:val="left"/>
      </w:pPr>
    </w:p>
    <w:p w:rsidR="009D56E5" w:rsidRDefault="009D56E5" w:rsidP="009D56E5">
      <w:pPr>
        <w:jc w:val="left"/>
      </w:pPr>
    </w:p>
    <w:p w:rsidR="009D56E5" w:rsidRDefault="009D56E5" w:rsidP="009D56E5">
      <w:pPr>
        <w:jc w:val="left"/>
      </w:pP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8B13D6" wp14:editId="2D84EDB5">
                <wp:simplePos x="0" y="0"/>
                <wp:positionH relativeFrom="column">
                  <wp:posOffset>884555</wp:posOffset>
                </wp:positionH>
                <wp:positionV relativeFrom="paragraph">
                  <wp:posOffset>78740</wp:posOffset>
                </wp:positionV>
                <wp:extent cx="801370" cy="575945"/>
                <wp:effectExtent l="57150" t="19050" r="74930" b="90805"/>
                <wp:wrapNone/>
                <wp:docPr id="24" name="Obdélník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1370" cy="575945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6E5" w:rsidRDefault="009D56E5" w:rsidP="009D56E5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>Zboží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3" o:spid="_x0000_s1030" style="position:absolute;margin-left:69.65pt;margin-top:6.2pt;width:63.1pt;height:45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" fillcolor="#78cb25" strokecolor="#4579b8 [3044]">
                <v:shadow on="t" color="black" opacity="22937f" origin=",.5" offset="0,.63889mm"/>
                <v:textbox>
                  <w:txbxContent>
                    <w:p w:rsidR="009D56E5" w:rsidRDefault="009D56E5" w:rsidP="009D56E5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>Zboží</w:t>
                      </w:r>
                    </w:p>
                  </w:txbxContent>
                </v:textbox>
              </v:rect>
            </w:pict>
          </mc:Fallback>
        </mc:AlternateContent>
      </w:r>
    </w:p>
    <w:p w:rsidR="009D56E5" w:rsidRDefault="009D56E5" w:rsidP="009D56E5">
      <w:pPr>
        <w:jc w:val="left"/>
      </w:pP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A0010F" wp14:editId="18558128">
                <wp:simplePos x="0" y="0"/>
                <wp:positionH relativeFrom="column">
                  <wp:posOffset>2442845</wp:posOffset>
                </wp:positionH>
                <wp:positionV relativeFrom="paragraph">
                  <wp:posOffset>-3175</wp:posOffset>
                </wp:positionV>
                <wp:extent cx="4445" cy="238125"/>
                <wp:effectExtent l="95250" t="38100" r="71755" b="85725"/>
                <wp:wrapNone/>
                <wp:docPr id="11" name="Přímá spojnic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45" cy="238125"/>
                        </a:xfrm>
                        <a:prstGeom prst="line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Přímá spojnice 36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35pt,-.25pt" to="192.7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" strokecolor="#4f81bd [3204]" strokeweight="2pt">
                <v:stroke endarrow="open"/>
                <v:shadow on="t" color="black" opacity="24903f" origin=",.5" offset="0,.55556mm"/>
              </v:line>
            </w:pict>
          </mc:Fallback>
        </mc:AlternateContent>
      </w:r>
    </w:p>
    <w:p w:rsidR="009D56E5" w:rsidRDefault="009D56E5" w:rsidP="009D56E5">
      <w:pPr>
        <w:jc w:val="left"/>
      </w:pPr>
      <w:r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4893CE" wp14:editId="325B091F">
                <wp:simplePos x="0" y="0"/>
                <wp:positionH relativeFrom="column">
                  <wp:posOffset>1690370</wp:posOffset>
                </wp:positionH>
                <wp:positionV relativeFrom="paragraph">
                  <wp:posOffset>68580</wp:posOffset>
                </wp:positionV>
                <wp:extent cx="756920" cy="0"/>
                <wp:effectExtent l="38100" t="38100" r="62230" b="95250"/>
                <wp:wrapNone/>
                <wp:docPr id="30" name="Přímá spojnice se šipkou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6920" cy="0"/>
                        </a:xfrm>
                        <a:prstGeom prst="straightConnector1">
                          <a:avLst/>
                        </a:prstGeom>
                        <a:ln>
                          <a:tailEnd type="non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9" o:spid="_x0000_s1026" type="#_x0000_t32" style="position:absolute;margin-left:133.1pt;margin-top:5.4pt;width:59.6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" strokecolor="#4f81bd [3204]" strokeweight="2pt">
                <v:shadow on="t" color="black" opacity="24903f" origin=",.5" offset="0,.55556mm"/>
              </v:shape>
            </w:pict>
          </mc:Fallback>
        </mc:AlternateContent>
      </w:r>
    </w:p>
    <w:p w:rsidR="009D56E5" w:rsidRDefault="00946848" w:rsidP="009D56E5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38C9B37" wp14:editId="642B5E47">
                <wp:simplePos x="0" y="0"/>
                <wp:positionH relativeFrom="column">
                  <wp:posOffset>4138295</wp:posOffset>
                </wp:positionH>
                <wp:positionV relativeFrom="paragraph">
                  <wp:posOffset>147955</wp:posOffset>
                </wp:positionV>
                <wp:extent cx="571500" cy="1524000"/>
                <wp:effectExtent l="0" t="0" r="19050" b="19050"/>
                <wp:wrapNone/>
                <wp:docPr id="41" name="Pravá složená závorka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15240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ravá složená závorka 41" o:spid="_x0000_s1026" type="#_x0000_t88" style="position:absolute;margin-left:325.85pt;margin-top:11.65pt;width:45pt;height:120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" adj="675" strokecolor="#4579b8 [3044]"/>
            </w:pict>
          </mc:Fallback>
        </mc:AlternateContent>
      </w: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3E07070" wp14:editId="1446462B">
                <wp:simplePos x="0" y="0"/>
                <wp:positionH relativeFrom="column">
                  <wp:posOffset>2800350</wp:posOffset>
                </wp:positionH>
                <wp:positionV relativeFrom="paragraph">
                  <wp:posOffset>44450</wp:posOffset>
                </wp:positionV>
                <wp:extent cx="1195705" cy="575945"/>
                <wp:effectExtent l="57150" t="19050" r="80645" b="90805"/>
                <wp:wrapNone/>
                <wp:docPr id="47" name="Obdélník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57594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>Prodejní faktura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46" o:spid="_x0000_s1035" style="position:absolute;margin-left:220.5pt;margin-top:3.5pt;width:94.15pt;height:45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" fillcolor="#eaf1dd [662]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>Prodejní faktura</w:t>
                      </w:r>
                    </w:p>
                  </w:txbxContent>
                </v:textbox>
              </v:rect>
            </w:pict>
          </mc:Fallback>
        </mc:AlternateContent>
      </w:r>
    </w:p>
    <w:p w:rsidR="009D56E5" w:rsidRDefault="009D56E5" w:rsidP="009D56E5">
      <w:pPr>
        <w:ind w:left="708"/>
        <w:jc w:val="left"/>
      </w:pPr>
    </w:p>
    <w:p w:rsidR="009D56E5" w:rsidRDefault="00946848" w:rsidP="009D56E5">
      <w:pPr>
        <w:ind w:left="708"/>
        <w:jc w:val="left"/>
      </w:pP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6FEA30E" wp14:editId="51C23C35">
                <wp:simplePos x="0" y="0"/>
                <wp:positionH relativeFrom="column">
                  <wp:posOffset>2271395</wp:posOffset>
                </wp:positionH>
                <wp:positionV relativeFrom="paragraph">
                  <wp:posOffset>6985</wp:posOffset>
                </wp:positionV>
                <wp:extent cx="514350" cy="257175"/>
                <wp:effectExtent l="38100" t="38100" r="57150" b="85725"/>
                <wp:wrapNone/>
                <wp:docPr id="46" name="Přímá spojnic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350" cy="257175"/>
                        </a:xfrm>
                        <a:prstGeom prst="line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Přímá spojnice 4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85pt,.55pt" to="219.35pt,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" strokecolor="#4f81bd [3204]" strokeweight="2pt">
                <v:stroke endarrow="open"/>
                <v:shadow on="t" color="black" opacity="24903f" origin=",.5" offset="0,.55556mm"/>
              </v:line>
            </w:pict>
          </mc:Fallback>
        </mc:AlternateContent>
      </w:r>
      <w:r w:rsidR="009D56E5">
        <w:tab/>
      </w:r>
    </w:p>
    <w:p w:rsidR="009D56E5" w:rsidRDefault="00946848" w:rsidP="009D56E5">
      <w:pPr>
        <w:ind w:left="708"/>
        <w:jc w:val="left"/>
      </w:pP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58023E" wp14:editId="575B11FD">
                <wp:simplePos x="0" y="0"/>
                <wp:positionH relativeFrom="column">
                  <wp:posOffset>2898775</wp:posOffset>
                </wp:positionH>
                <wp:positionV relativeFrom="paragraph">
                  <wp:posOffset>159385</wp:posOffset>
                </wp:positionV>
                <wp:extent cx="287655" cy="143510"/>
                <wp:effectExtent l="57150" t="19050" r="74295" b="104140"/>
                <wp:wrapNone/>
                <wp:docPr id="49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143510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48" o:spid="_x0000_s1036" style="position:absolute;left:0;text-align:left;margin-left:228.25pt;margin-top:12.55pt;width:22.65pt;height:11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" fillcolor="#78cb25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E00233" wp14:editId="18C148EE">
                <wp:simplePos x="0" y="0"/>
                <wp:positionH relativeFrom="column">
                  <wp:posOffset>2808605</wp:posOffset>
                </wp:positionH>
                <wp:positionV relativeFrom="paragraph">
                  <wp:posOffset>161290</wp:posOffset>
                </wp:positionV>
                <wp:extent cx="1195705" cy="143510"/>
                <wp:effectExtent l="57150" t="19050" r="80645" b="104140"/>
                <wp:wrapNone/>
                <wp:docPr id="48" name="Obdélník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47" o:spid="_x0000_s1026" style="position:absolute;margin-left:221.15pt;margin-top:12.7pt;width:94.15pt;height:11.3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9D56E5" w:rsidRDefault="00946848" w:rsidP="009D56E5">
      <w:pPr>
        <w:ind w:left="708"/>
        <w:jc w:val="left"/>
      </w:pP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A17833D" wp14:editId="03129E85">
                <wp:simplePos x="0" y="0"/>
                <wp:positionH relativeFrom="column">
                  <wp:posOffset>2262505</wp:posOffset>
                </wp:positionH>
                <wp:positionV relativeFrom="paragraph">
                  <wp:posOffset>41910</wp:posOffset>
                </wp:positionV>
                <wp:extent cx="505460" cy="581660"/>
                <wp:effectExtent l="38100" t="19050" r="85090" b="85090"/>
                <wp:wrapNone/>
                <wp:docPr id="53" name="Přímá spojnic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5460" cy="581660"/>
                        </a:xfrm>
                        <a:prstGeom prst="line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Přímá spojnice 52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15pt,3.3pt" to="217.95pt,4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" strokecolor="#4f81bd [3204]" strokeweight="2pt">
                <v:stroke endarrow="open"/>
                <v:shadow on="t" color="black" opacity="24903f" origin=",.5" offset="0,.55556mm"/>
              </v:line>
            </w:pict>
          </mc:Fallback>
        </mc:AlternateContent>
      </w:r>
      <w:r w:rsidR="00B17CB4" w:rsidRPr="009D56E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2B4C67D" wp14:editId="6C2F6739">
                <wp:simplePos x="0" y="0"/>
                <wp:positionH relativeFrom="column">
                  <wp:posOffset>4712335</wp:posOffset>
                </wp:positionH>
                <wp:positionV relativeFrom="paragraph">
                  <wp:posOffset>78105</wp:posOffset>
                </wp:positionV>
                <wp:extent cx="1913255" cy="461645"/>
                <wp:effectExtent l="0" t="0" r="0" b="0"/>
                <wp:wrapNone/>
                <wp:docPr id="42" name="Textové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3255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17CB4" w:rsidRDefault="00B17CB4" w:rsidP="00B17CB4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 xml:space="preserve">Proces zaúčtování </w:t>
                            </w:r>
                          </w:p>
                          <w:p w:rsidR="00B17CB4" w:rsidRDefault="00B17CB4" w:rsidP="00B17CB4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doklad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7" type="#_x0000_t202" style="position:absolute;left:0;text-align:left;margin-left:371.05pt;margin-top:6.15pt;width:150.65pt;height:36.3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" filled="f" stroked="f">
                <v:textbox style="mso-fit-shape-to-text:t">
                  <w:txbxContent>
                    <w:p w:rsidR="00B17CB4" w:rsidRDefault="00B17CB4" w:rsidP="00B17CB4">
                      <w:pPr>
                        <w:pStyle w:val="Normln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 xml:space="preserve">Proces zaúčtování </w:t>
                      </w:r>
                    </w:p>
                    <w:p w:rsidR="00B17CB4" w:rsidRDefault="00B17CB4" w:rsidP="00B17CB4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dokladu</w:t>
                      </w:r>
                    </w:p>
                  </w:txbxContent>
                </v:textbox>
              </v:shape>
            </w:pict>
          </mc:Fallback>
        </mc:AlternateContent>
      </w:r>
      <w:r w:rsidR="00E1248A"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97F04A" wp14:editId="6CEA3DF1">
                <wp:simplePos x="0" y="0"/>
                <wp:positionH relativeFrom="column">
                  <wp:posOffset>2890520</wp:posOffset>
                </wp:positionH>
                <wp:positionV relativeFrom="paragraph">
                  <wp:posOffset>1431925</wp:posOffset>
                </wp:positionV>
                <wp:extent cx="287655" cy="143510"/>
                <wp:effectExtent l="57150" t="19050" r="74295" b="104140"/>
                <wp:wrapNone/>
                <wp:docPr id="52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143510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51" o:spid="_x0000_s1031" style="position:absolute;left:0;text-align:left;margin-left:227.6pt;margin-top:112.75pt;width:22.65pt;height:11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" fillcolor="#78cb25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E1248A"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1573884" wp14:editId="3A20046F">
                <wp:simplePos x="0" y="0"/>
                <wp:positionH relativeFrom="column">
                  <wp:posOffset>2800350</wp:posOffset>
                </wp:positionH>
                <wp:positionV relativeFrom="paragraph">
                  <wp:posOffset>1434465</wp:posOffset>
                </wp:positionV>
                <wp:extent cx="1195705" cy="143510"/>
                <wp:effectExtent l="57150" t="19050" r="80645" b="104140"/>
                <wp:wrapNone/>
                <wp:docPr id="51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50" o:spid="_x0000_s1026" style="position:absolute;margin-left:220.5pt;margin-top:112.95pt;width:94.15pt;height:11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E1248A"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56E020" wp14:editId="14E1289C">
                <wp:simplePos x="0" y="0"/>
                <wp:positionH relativeFrom="column">
                  <wp:posOffset>1071245</wp:posOffset>
                </wp:positionH>
                <wp:positionV relativeFrom="paragraph">
                  <wp:posOffset>-351790</wp:posOffset>
                </wp:positionV>
                <wp:extent cx="1195916" cy="576064"/>
                <wp:effectExtent l="57150" t="19050" r="80645" b="90805"/>
                <wp:wrapNone/>
                <wp:docPr id="17" name="Obdélník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916" cy="576064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>Prodejní objednávka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_x0000_s1039" style="position:absolute;left:0;text-align:left;margin-left:84.35pt;margin-top:-27.7pt;width:94.15pt;height:45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" fillcolor="#eaf1dd [662]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>Prodejní objednávka</w:t>
                      </w:r>
                    </w:p>
                  </w:txbxContent>
                </v:textbox>
              </v:rect>
            </w:pict>
          </mc:Fallback>
        </mc:AlternateContent>
      </w:r>
    </w:p>
    <w:p w:rsidR="00E1248A" w:rsidRDefault="00946848" w:rsidP="009D56E5">
      <w:pPr>
        <w:ind w:left="708"/>
        <w:jc w:val="left"/>
      </w:pPr>
      <w:r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DF9B40" wp14:editId="4953B107">
                <wp:simplePos x="0" y="0"/>
                <wp:positionH relativeFrom="column">
                  <wp:posOffset>2800350</wp:posOffset>
                </wp:positionH>
                <wp:positionV relativeFrom="paragraph">
                  <wp:posOffset>111125</wp:posOffset>
                </wp:positionV>
                <wp:extent cx="1195705" cy="575945"/>
                <wp:effectExtent l="57150" t="19050" r="80645" b="90805"/>
                <wp:wrapNone/>
                <wp:docPr id="50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57594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Dodací list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49" o:spid="_x0000_s1040" style="position:absolute;left:0;text-align:left;margin-left:220.5pt;margin-top:8.75pt;width:94.15pt;height:45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" fillcolor="#eaf1dd [662]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Dodací list </w:t>
                      </w:r>
                    </w:p>
                  </w:txbxContent>
                </v:textbox>
              </v:rect>
            </w:pict>
          </mc:Fallback>
        </mc:AlternateContent>
      </w:r>
    </w:p>
    <w:p w:rsidR="00E1248A" w:rsidRDefault="00946848" w:rsidP="009D56E5">
      <w:pPr>
        <w:ind w:left="708"/>
        <w:jc w:val="left"/>
      </w:pPr>
      <w:r w:rsidRPr="00946848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3C5ACB5" wp14:editId="317F869A">
                <wp:simplePos x="0" y="0"/>
                <wp:positionH relativeFrom="column">
                  <wp:posOffset>2898775</wp:posOffset>
                </wp:positionH>
                <wp:positionV relativeFrom="paragraph">
                  <wp:posOffset>551815</wp:posOffset>
                </wp:positionV>
                <wp:extent cx="287655" cy="143510"/>
                <wp:effectExtent l="57150" t="19050" r="74295" b="104140"/>
                <wp:wrapNone/>
                <wp:docPr id="57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143510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6848" w:rsidRDefault="00946848" w:rsidP="00946848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_x0000_s1041" style="position:absolute;left:0;text-align:left;margin-left:228.25pt;margin-top:43.45pt;width:22.65pt;height:11.3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" fillcolor="#78cb25" strokecolor="#4579b8 [3044]">
                <v:shadow on="t" color="black" opacity="22937f" origin=",.5" offset="0,.63889mm"/>
                <v:textbox>
                  <w:txbxContent>
                    <w:p w:rsidR="00946848" w:rsidRDefault="00946848" w:rsidP="00946848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Pr="00946848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3C3A867" wp14:editId="74203408">
                <wp:simplePos x="0" y="0"/>
                <wp:positionH relativeFrom="column">
                  <wp:posOffset>2808605</wp:posOffset>
                </wp:positionH>
                <wp:positionV relativeFrom="paragraph">
                  <wp:posOffset>553720</wp:posOffset>
                </wp:positionV>
                <wp:extent cx="1195705" cy="143510"/>
                <wp:effectExtent l="57150" t="19050" r="80645" b="104140"/>
                <wp:wrapNone/>
                <wp:docPr id="56" name="Obdélník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47" o:spid="_x0000_s1026" style="position:absolute;margin-left:221.15pt;margin-top:43.6pt;width:94.15pt;height:11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4F409A"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505932" wp14:editId="2D7A8DC2">
                <wp:simplePos x="0" y="0"/>
                <wp:positionH relativeFrom="column">
                  <wp:posOffset>1161415</wp:posOffset>
                </wp:positionH>
                <wp:positionV relativeFrom="paragraph">
                  <wp:posOffset>-3175</wp:posOffset>
                </wp:positionV>
                <wp:extent cx="287655" cy="143510"/>
                <wp:effectExtent l="57150" t="19050" r="74295" b="104140"/>
                <wp:wrapNone/>
                <wp:docPr id="19" name="Obdélní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" cy="143510"/>
                        </a:xfrm>
                        <a:prstGeom prst="rect">
                          <a:avLst/>
                        </a:prstGeom>
                        <a:solidFill>
                          <a:srgbClr val="78CB2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1248A" w:rsidRDefault="00E1248A" w:rsidP="00E1248A">
                            <w:pPr>
                              <w:pStyle w:val="Normln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/>
                                <w:kern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_x0000_s1042" style="position:absolute;left:0;text-align:left;margin-left:91.45pt;margin-top:-.25pt;width:22.65pt;height:11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" fillcolor="#78cb25" strokecolor="#4579b8 [3044]">
                <v:shadow on="t" color="black" opacity="22937f" origin=",.5" offset="0,.63889mm"/>
                <v:textbox>
                  <w:txbxContent>
                    <w:p w:rsidR="00E1248A" w:rsidRDefault="00E1248A" w:rsidP="00E1248A">
                      <w:pPr>
                        <w:pStyle w:val="Normln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/>
                          <w:kern w:val="24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4F409A" w:rsidRPr="00E1248A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F93B67" wp14:editId="3768AAD8">
                <wp:simplePos x="0" y="0"/>
                <wp:positionH relativeFrom="column">
                  <wp:posOffset>1104265</wp:posOffset>
                </wp:positionH>
                <wp:positionV relativeFrom="paragraph">
                  <wp:posOffset>-1270</wp:posOffset>
                </wp:positionV>
                <wp:extent cx="1195705" cy="143510"/>
                <wp:effectExtent l="57150" t="19050" r="80645" b="104140"/>
                <wp:wrapNone/>
                <wp:docPr id="18" name="Obdélník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70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id="Obdélník 27" o:spid="_x0000_s1026" style="position:absolute;margin-left:86.95pt;margin-top:-.1pt;width:94.15pt;height:11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" fillcolor="#254163 [1636]" strokecolor="#4579b8 [3044]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E1248A" w:rsidRDefault="00E1248A" w:rsidP="009D56E5">
      <w:pPr>
        <w:ind w:left="708"/>
        <w:jc w:val="left"/>
      </w:pPr>
    </w:p>
    <w:p w:rsidR="00E1248A" w:rsidRDefault="009D56E5" w:rsidP="009D56E5">
      <w:pPr>
        <w:ind w:left="708"/>
        <w:jc w:val="left"/>
      </w:pPr>
      <w:r>
        <w:t xml:space="preserve">Každý zaúčtovaný dokument se spojen a tedy reprezentován  položkou (transakcí). Úvodem představíme položku zákazníka, které ke kterým se odstaneme  </w:t>
      </w:r>
      <w:r w:rsidR="00E1248A">
        <w:t xml:space="preserve">s pomocí kombinace kláves </w:t>
      </w:r>
      <w:r w:rsidR="00E1248A" w:rsidRPr="00E1248A">
        <w:rPr>
          <w:b/>
        </w:rPr>
        <w:t>Ctrl-F7</w:t>
      </w:r>
      <w:r w:rsidR="00E1248A">
        <w:t xml:space="preserve"> nebo s pomocí ikony Položky  zobrazené na pásu karet. </w:t>
      </w:r>
    </w:p>
    <w:p w:rsidR="00E1248A" w:rsidRDefault="009D56E5" w:rsidP="009D56E5">
      <w:pPr>
        <w:ind w:left="708"/>
        <w:jc w:val="left"/>
      </w:pPr>
      <w:r>
        <w:t xml:space="preserve"> </w:t>
      </w:r>
    </w:p>
    <w:p w:rsidR="00E1248A" w:rsidRDefault="00E1248A" w:rsidP="009D56E5">
      <w:pPr>
        <w:ind w:left="708"/>
        <w:jc w:val="left"/>
      </w:pPr>
    </w:p>
    <w:p w:rsidR="00E1248A" w:rsidRDefault="00E1248A" w:rsidP="009D56E5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2D3BD122" wp14:editId="0C6C4688">
            <wp:extent cx="4928390" cy="3143250"/>
            <wp:effectExtent l="19050" t="19050" r="24765" b="19050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6218" cy="314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E48C7">
        <w:t xml:space="preserve"> </w:t>
      </w:r>
    </w:p>
    <w:p w:rsidR="007E48C7" w:rsidRDefault="007E48C7" w:rsidP="009D56E5">
      <w:pPr>
        <w:ind w:left="708"/>
        <w:jc w:val="left"/>
      </w:pPr>
    </w:p>
    <w:p w:rsidR="007E48C7" w:rsidRDefault="007E48C7" w:rsidP="009D56E5">
      <w:pPr>
        <w:ind w:left="708"/>
        <w:jc w:val="left"/>
      </w:pPr>
      <w:r>
        <w:t xml:space="preserve">Položky zákazníka (s nastaveným filtrem na velikost částky&lt; 3000)    </w:t>
      </w:r>
    </w:p>
    <w:p w:rsidR="00CE3FD7" w:rsidRDefault="009D56E5" w:rsidP="009D56E5">
      <w:pPr>
        <w:ind w:left="708"/>
        <w:jc w:val="left"/>
      </w:pPr>
      <w:r>
        <w:t xml:space="preserve"> </w:t>
      </w:r>
      <w:r w:rsidR="007E48C7">
        <w:rPr>
          <w:noProof/>
          <w:lang w:eastAsia="cs-CZ"/>
        </w:rPr>
        <w:drawing>
          <wp:inline distT="0" distB="0" distL="0" distR="0" wp14:anchorId="75C2676B" wp14:editId="19103057">
            <wp:extent cx="5760085" cy="1906964"/>
            <wp:effectExtent l="19050" t="19050" r="12065" b="1714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9069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E48C7" w:rsidRDefault="007E48C7" w:rsidP="009D56E5">
      <w:pPr>
        <w:ind w:left="708"/>
        <w:jc w:val="left"/>
      </w:pPr>
    </w:p>
    <w:p w:rsidR="0004188F" w:rsidRDefault="0004188F" w:rsidP="009D56E5">
      <w:pPr>
        <w:ind w:left="708"/>
        <w:jc w:val="left"/>
      </w:pPr>
    </w:p>
    <w:p w:rsidR="007E48C7" w:rsidRDefault="007E48C7" w:rsidP="007E48C7">
      <w:pPr>
        <w:pStyle w:val="Odstavecseseznamem"/>
        <w:numPr>
          <w:ilvl w:val="0"/>
          <w:numId w:val="3"/>
        </w:numPr>
        <w:jc w:val="left"/>
      </w:pPr>
      <w:r>
        <w:t xml:space="preserve">Systém se historicky jmenoval NAVISION , což je odvozeno od slova NAVIGARE, tedy NAVIGOVAT.  Nyní si ukážeme, </w:t>
      </w:r>
      <w:r w:rsidR="0004188F">
        <w:t xml:space="preserve"> </w:t>
      </w:r>
      <w:r>
        <w:t>jak z datové věty typu položky zákazníka je uživatel schopen okamžitě zobrazit všechny dokumenty, které byly příčinou vzniku této položky respektive, které jsou součásti</w:t>
      </w:r>
      <w:r w:rsidR="0004188F">
        <w:t xml:space="preserve">. Postavíte se kurzorem na vybranou položku zákazníka  a s pomocí </w:t>
      </w:r>
      <w:r>
        <w:t xml:space="preserve"> </w:t>
      </w:r>
      <w:r w:rsidR="0004188F">
        <w:t xml:space="preserve">ikony </w:t>
      </w:r>
      <w:r>
        <w:t xml:space="preserve"> </w:t>
      </w:r>
      <w:r w:rsidR="0004188F" w:rsidRPr="004F409A">
        <w:rPr>
          <w:b/>
        </w:rPr>
        <w:t xml:space="preserve">Navigovat </w:t>
      </w:r>
      <w:r w:rsidR="0004188F">
        <w:t xml:space="preserve"> </w:t>
      </w:r>
      <w:r w:rsidR="003201BA">
        <w:t xml:space="preserve">(viz obrázek níže) </w:t>
      </w:r>
    </w:p>
    <w:p w:rsidR="0004188F" w:rsidRDefault="0004188F" w:rsidP="0004188F">
      <w:pPr>
        <w:ind w:left="708"/>
        <w:jc w:val="left"/>
      </w:pPr>
      <w:r>
        <w:t xml:space="preserve"> </w:t>
      </w:r>
    </w:p>
    <w:p w:rsidR="0004188F" w:rsidRDefault="0004188F" w:rsidP="0004188F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26A05F67" wp14:editId="3D86A818">
            <wp:extent cx="3691749" cy="981075"/>
            <wp:effectExtent l="19050" t="19050" r="23495" b="9525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91288" cy="9809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4188F" w:rsidRDefault="0004188F" w:rsidP="0004188F">
      <w:pPr>
        <w:jc w:val="left"/>
      </w:pPr>
    </w:p>
    <w:p w:rsidR="0004188F" w:rsidRDefault="0004188F" w:rsidP="0004188F">
      <w:pPr>
        <w:jc w:val="left"/>
      </w:pPr>
      <w:r>
        <w:tab/>
        <w:t xml:space="preserve">zobrazíme následující okno </w:t>
      </w:r>
    </w:p>
    <w:p w:rsidR="0004188F" w:rsidRDefault="0004188F" w:rsidP="0004188F">
      <w:pPr>
        <w:jc w:val="left"/>
      </w:pPr>
    </w:p>
    <w:p w:rsidR="0004188F" w:rsidRDefault="0004188F" w:rsidP="0004188F">
      <w:pPr>
        <w:jc w:val="left"/>
      </w:pPr>
      <w:r>
        <w:tab/>
      </w:r>
      <w:r>
        <w:rPr>
          <w:noProof/>
          <w:lang w:eastAsia="cs-CZ"/>
        </w:rPr>
        <w:drawing>
          <wp:inline distT="0" distB="0" distL="0" distR="0" wp14:anchorId="0B2F905E" wp14:editId="467A1CF9">
            <wp:extent cx="3136653" cy="2676525"/>
            <wp:effectExtent l="19050" t="19050" r="26035" b="9525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36261" cy="26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04188F" w:rsidRDefault="0004188F" w:rsidP="0004188F">
      <w:pPr>
        <w:jc w:val="left"/>
      </w:pPr>
    </w:p>
    <w:p w:rsidR="0004188F" w:rsidRDefault="0004188F" w:rsidP="0004188F">
      <w:pPr>
        <w:ind w:left="705"/>
        <w:jc w:val="left"/>
      </w:pPr>
      <w:r>
        <w:t xml:space="preserve">a odtud s pomocí ikony </w:t>
      </w:r>
      <w:r w:rsidRPr="003201BA">
        <w:rPr>
          <w:b/>
        </w:rPr>
        <w:t>Zobrazit související položky</w:t>
      </w:r>
      <w:r>
        <w:t xml:space="preserve"> zobrazíme jak doklad sestávající s hlavičky a řádků (v našem případě jednoho řádku) tak i zaúčtované částky  hlavní knize</w:t>
      </w:r>
      <w:r w:rsidR="003201BA">
        <w:t>.</w:t>
      </w:r>
      <w:r>
        <w:t xml:space="preserve"> </w:t>
      </w:r>
    </w:p>
    <w:p w:rsidR="0004188F" w:rsidRDefault="0004188F" w:rsidP="0004188F">
      <w:pPr>
        <w:ind w:left="705"/>
        <w:jc w:val="left"/>
      </w:pPr>
    </w:p>
    <w:p w:rsidR="0004188F" w:rsidRDefault="0004188F" w:rsidP="0004188F">
      <w:pPr>
        <w:ind w:left="705"/>
        <w:jc w:val="left"/>
      </w:pPr>
      <w:r>
        <w:rPr>
          <w:noProof/>
          <w:lang w:eastAsia="cs-CZ"/>
        </w:rPr>
        <w:drawing>
          <wp:inline distT="0" distB="0" distL="0" distR="0" wp14:anchorId="5B301ED7" wp14:editId="2D148EE7">
            <wp:extent cx="5760085" cy="2548130"/>
            <wp:effectExtent l="19050" t="19050" r="12065" b="2413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48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4188F" w:rsidRDefault="0004188F" w:rsidP="0004188F">
      <w:pPr>
        <w:ind w:left="705"/>
        <w:jc w:val="left"/>
      </w:pPr>
    </w:p>
    <w:p w:rsidR="0004188F" w:rsidRDefault="0004188F" w:rsidP="0004188F">
      <w:pPr>
        <w:ind w:left="705"/>
        <w:jc w:val="left"/>
      </w:pPr>
    </w:p>
    <w:p w:rsidR="0004188F" w:rsidRDefault="0004188F" w:rsidP="0004188F">
      <w:pPr>
        <w:ind w:left="705"/>
        <w:jc w:val="left"/>
      </w:pPr>
      <w:r>
        <w:t xml:space="preserve">Po zobrazení zaúčtovaného dokladu v elektronické podobě se vrátíte do okna </w:t>
      </w:r>
      <w:r w:rsidR="003201BA">
        <w:t xml:space="preserve">Navigace s pomocí klávesy </w:t>
      </w:r>
      <w:r w:rsidR="003201BA" w:rsidRPr="004F409A">
        <w:rPr>
          <w:b/>
        </w:rPr>
        <w:t>ESC</w:t>
      </w:r>
      <w:r w:rsidR="003201BA">
        <w:t xml:space="preserve">. A zobrazíte částky zaúčtované na účtech. Pokud bude kdykoliv později v našich příkladech vidět pouze jedna částka pak znaménko mínus specifikuje, že částka byla zaúčtovaná  na stranu  Dal a kladná částka na stranu MD.   </w:t>
      </w:r>
      <w:r>
        <w:t xml:space="preserve">  </w:t>
      </w:r>
    </w:p>
    <w:p w:rsidR="0004188F" w:rsidRDefault="0004188F" w:rsidP="0004188F">
      <w:pPr>
        <w:ind w:left="705"/>
        <w:jc w:val="left"/>
      </w:pPr>
    </w:p>
    <w:p w:rsidR="000E1DB8" w:rsidRDefault="0004188F" w:rsidP="0004188F">
      <w:pPr>
        <w:ind w:left="705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668482F8" wp14:editId="21E99CF6">
            <wp:extent cx="5760085" cy="1692630"/>
            <wp:effectExtent l="19050" t="19050" r="12065" b="2222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6926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E1DB8" w:rsidRDefault="000E1DB8" w:rsidP="0004188F">
      <w:pPr>
        <w:ind w:left="705"/>
        <w:jc w:val="left"/>
      </w:pPr>
    </w:p>
    <w:p w:rsidR="000E1DB8" w:rsidRDefault="000E1DB8" w:rsidP="0004188F">
      <w:pPr>
        <w:ind w:left="705"/>
        <w:jc w:val="left"/>
      </w:pPr>
    </w:p>
    <w:p w:rsidR="0004188F" w:rsidRDefault="000E1DB8" w:rsidP="0004188F">
      <w:pPr>
        <w:pStyle w:val="Odstavecseseznamem"/>
        <w:numPr>
          <w:ilvl w:val="0"/>
          <w:numId w:val="3"/>
        </w:numPr>
        <w:ind w:left="705"/>
        <w:jc w:val="left"/>
      </w:pPr>
      <w:r>
        <w:t xml:space="preserve">V popis pracovní plochy byla uvedena oblast číslo 3-Filtarční pole. Filtrace umožňuje rychle dohledávat informace, které potřebujeme. Můžeme filtrovat  na hodnot  v jednom poli nebo také na hodnoty ve více polích. Kritéria filtrace najdete v nápovědě </w:t>
      </w:r>
      <w:r w:rsidR="00946848">
        <w:t xml:space="preserve">(vit ukázka níže) </w:t>
      </w:r>
    </w:p>
    <w:p w:rsidR="000E1DB8" w:rsidRDefault="000E1DB8" w:rsidP="000E1DB8">
      <w:pPr>
        <w:ind w:left="708"/>
        <w:jc w:val="left"/>
      </w:pPr>
      <w:r>
        <w:t xml:space="preserve"> </w:t>
      </w:r>
    </w:p>
    <w:p w:rsidR="000E1DB8" w:rsidRDefault="000E1DB8" w:rsidP="000E1DB8">
      <w:pPr>
        <w:ind w:left="709"/>
        <w:jc w:val="left"/>
      </w:pPr>
      <w:r>
        <w:rPr>
          <w:noProof/>
          <w:lang w:eastAsia="cs-CZ"/>
        </w:rPr>
        <w:drawing>
          <wp:inline distT="0" distB="0" distL="0" distR="0" wp14:anchorId="72E6BE77" wp14:editId="5ADED466">
            <wp:extent cx="2333625" cy="1838325"/>
            <wp:effectExtent l="19050" t="19050" r="28575" b="2857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33333" cy="1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0E1DB8" w:rsidRDefault="000E1DB8" w:rsidP="000E1DB8">
      <w:pPr>
        <w:ind w:left="709"/>
        <w:jc w:val="left"/>
      </w:pPr>
    </w:p>
    <w:p w:rsidR="000E1DB8" w:rsidRDefault="000E1DB8" w:rsidP="000E1DB8">
      <w:pPr>
        <w:ind w:left="709"/>
        <w:jc w:val="left"/>
      </w:pPr>
      <w:r>
        <w:t xml:space="preserve">a ve vyhledávacím poli nápovědy zadáte  Nastavení filtrů. V této sekci pan najdete i odkaz na kritéria filtrace. Nicméně v našem  následujícím příkladu  uvedeme jednoduchou filtraci  </w:t>
      </w:r>
    </w:p>
    <w:p w:rsidR="000E1DB8" w:rsidRDefault="000E1DB8" w:rsidP="000E1DB8">
      <w:pPr>
        <w:ind w:left="709"/>
        <w:jc w:val="left"/>
      </w:pPr>
    </w:p>
    <w:p w:rsidR="000E1DB8" w:rsidRDefault="000E1DB8" w:rsidP="000E1DB8">
      <w:pPr>
        <w:ind w:left="709"/>
        <w:jc w:val="left"/>
      </w:pPr>
      <w:r>
        <w:rPr>
          <w:noProof/>
          <w:lang w:eastAsia="cs-CZ"/>
        </w:rPr>
        <w:drawing>
          <wp:inline distT="0" distB="0" distL="0" distR="0" wp14:anchorId="5573179A" wp14:editId="15C50071">
            <wp:extent cx="5760085" cy="1124950"/>
            <wp:effectExtent l="19050" t="19050" r="12065" b="1841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24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E1DB8" w:rsidRDefault="000E1DB8" w:rsidP="000E1DB8">
      <w:pPr>
        <w:ind w:left="709"/>
        <w:jc w:val="left"/>
      </w:pPr>
      <w:r>
        <w:t>Další variantou je použití tlač</w:t>
      </w:r>
      <w:r w:rsidR="00946848">
        <w:t>ít</w:t>
      </w:r>
      <w:r>
        <w:t>ka a výběr na hodnotu, kterou použijeme jako kritérium</w:t>
      </w:r>
      <w:r w:rsidR="00946848">
        <w:t>. Postavte se kurzorem na zákazníka 10000 a s pomocí kombinace Ctrl-F7 zobrazte jeho položky (viz níže). Nastavte kritérium na Částku &gt;1000000 a pomocí pravého tlačítko nastavte filtr na tuto hodnou , kde se nacházíte. V našem případě je to číslo dokladu 00-16. Výsledek je v druhém zobrazeném okně.</w:t>
      </w:r>
    </w:p>
    <w:p w:rsidR="00946848" w:rsidRDefault="00946848" w:rsidP="000E1DB8">
      <w:pPr>
        <w:ind w:left="709"/>
        <w:jc w:val="left"/>
      </w:pPr>
    </w:p>
    <w:p w:rsidR="00946848" w:rsidRDefault="00946848" w:rsidP="00946848">
      <w:pPr>
        <w:jc w:val="left"/>
      </w:pPr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99770</wp:posOffset>
                </wp:positionH>
                <wp:positionV relativeFrom="paragraph">
                  <wp:posOffset>3367405</wp:posOffset>
                </wp:positionV>
                <wp:extent cx="219075" cy="771525"/>
                <wp:effectExtent l="19050" t="0" r="28575" b="47625"/>
                <wp:wrapNone/>
                <wp:docPr id="55" name="Šipka dolů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7715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Šipka dolů 55" o:spid="_x0000_s1026" type="#_x0000_t67" style="position:absolute;margin-left:55.1pt;margin-top:265.15pt;width:17.25pt;height:60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" adj="18533" fillcolor="#4f81bd [3204]" strokecolor="#243f60 [1604]" strokeweight="2pt"/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488640DB" wp14:editId="6172FF2D">
            <wp:extent cx="6009662" cy="3829050"/>
            <wp:effectExtent l="19050" t="19050" r="10160" b="1905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08911" cy="38285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E1DB8" w:rsidRDefault="000E1DB8" w:rsidP="000E1DB8">
      <w:pPr>
        <w:ind w:left="709"/>
        <w:jc w:val="left"/>
      </w:pPr>
    </w:p>
    <w:p w:rsidR="0004188F" w:rsidRDefault="0004188F" w:rsidP="0004188F">
      <w:pPr>
        <w:ind w:left="705"/>
        <w:jc w:val="left"/>
      </w:pPr>
    </w:p>
    <w:p w:rsidR="000E1DB8" w:rsidRDefault="00946848" w:rsidP="00946848">
      <w:pPr>
        <w:jc w:val="left"/>
      </w:pPr>
      <w:r>
        <w:rPr>
          <w:noProof/>
          <w:lang w:eastAsia="cs-CZ"/>
        </w:rPr>
        <w:drawing>
          <wp:inline distT="0" distB="0" distL="0" distR="0" wp14:anchorId="77B55D96" wp14:editId="0004C367">
            <wp:extent cx="6010275" cy="1168332"/>
            <wp:effectExtent l="19050" t="19050" r="9525" b="13335"/>
            <wp:docPr id="54" name="Obráze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07626" cy="11678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309AE" w:rsidRDefault="00B309AE" w:rsidP="00946848">
      <w:pPr>
        <w:jc w:val="left"/>
      </w:pPr>
    </w:p>
    <w:p w:rsidR="00B309AE" w:rsidRDefault="00B309AE" w:rsidP="00946848">
      <w:pPr>
        <w:jc w:val="left"/>
      </w:pPr>
    </w:p>
    <w:p w:rsidR="00B309AE" w:rsidRDefault="00B309AE" w:rsidP="00B309AE">
      <w:pPr>
        <w:pStyle w:val="Odstavecseseznamem"/>
        <w:numPr>
          <w:ilvl w:val="0"/>
          <w:numId w:val="3"/>
        </w:numPr>
        <w:jc w:val="left"/>
      </w:pPr>
      <w:r>
        <w:t xml:space="preserve">Zaúčtováním (registrací) dokladů jako je prodejní  nebo nákupní objednávka,  výrobní zakázka , dobropis, objednávka transferu  nebo vratka vznikají transakce (v NAV terminologii </w:t>
      </w:r>
      <w:r w:rsidRPr="00B309AE">
        <w:rPr>
          <w:b/>
        </w:rPr>
        <w:t>položky</w:t>
      </w:r>
      <w:r>
        <w:t xml:space="preserve">), ke kterým se ze zdrojových  tabulek, jako je zákazník dodavatel, zboří nebo účet hlavní knihy dostanete (zobrazíte je) s pomocí ikon v pásu karet nebo daleko jednodušeji a rychleji s pomocí kombinace kláves Ctrl-F7. Tyto položky jsou z pohledu řízení operací cenným zdrojem údajů a po jejich zpracování s pomocí objektů jako je report (zpráva), příslušné okno nebo výstup exitující analýzy dostaneme informací o stavu toho kterého procesu.   </w:t>
      </w:r>
    </w:p>
    <w:p w:rsidR="00B309AE" w:rsidRDefault="00B309AE" w:rsidP="00B309AE">
      <w:pPr>
        <w:ind w:left="708"/>
        <w:jc w:val="left"/>
      </w:pPr>
      <w:r>
        <w:t xml:space="preserve"> </w:t>
      </w:r>
    </w:p>
    <w:p w:rsidR="00B309AE" w:rsidRDefault="00B309AE" w:rsidP="00B309AE">
      <w:pPr>
        <w:ind w:left="708"/>
        <w:jc w:val="left"/>
      </w:pPr>
    </w:p>
    <w:p w:rsidR="00986673" w:rsidRDefault="00986673" w:rsidP="00B309AE">
      <w:pPr>
        <w:ind w:left="708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3763435E" wp14:editId="1778D99B">
            <wp:extent cx="5760085" cy="3649197"/>
            <wp:effectExtent l="0" t="0" r="0" b="889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64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673" w:rsidRDefault="00986673" w:rsidP="00B309AE">
      <w:pPr>
        <w:ind w:left="708"/>
        <w:jc w:val="left"/>
      </w:pPr>
    </w:p>
    <w:p w:rsidR="00986673" w:rsidRDefault="00986673" w:rsidP="00986673">
      <w:pPr>
        <w:pStyle w:val="Odstavecseseznamem"/>
        <w:numPr>
          <w:ilvl w:val="0"/>
          <w:numId w:val="3"/>
        </w:numPr>
        <w:jc w:val="left"/>
      </w:pPr>
      <w:r>
        <w:t xml:space="preserve">Jedna z možností jak zobrazit položky je vyhledat ikonu Položky. </w:t>
      </w:r>
    </w:p>
    <w:p w:rsidR="00986673" w:rsidRDefault="00986673" w:rsidP="00B309AE">
      <w:pPr>
        <w:ind w:left="708"/>
        <w:jc w:val="left"/>
      </w:pPr>
    </w:p>
    <w:p w:rsidR="00B309AE" w:rsidRDefault="00986673" w:rsidP="00B309AE">
      <w:pPr>
        <w:ind w:left="708"/>
        <w:jc w:val="left"/>
      </w:pPr>
      <w:r>
        <w:rPr>
          <w:noProof/>
          <w:lang w:eastAsia="cs-CZ"/>
        </w:rPr>
        <w:drawing>
          <wp:inline distT="0" distB="0" distL="0" distR="0" wp14:anchorId="0FA0B7FB" wp14:editId="4BA43BDA">
            <wp:extent cx="5760085" cy="717714"/>
            <wp:effectExtent l="19050" t="19050" r="12065" b="2540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7177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86673" w:rsidRDefault="00986673" w:rsidP="00B309AE">
      <w:pPr>
        <w:ind w:left="708"/>
        <w:jc w:val="left"/>
      </w:pPr>
    </w:p>
    <w:p w:rsidR="00986673" w:rsidRDefault="00986673" w:rsidP="00986673">
      <w:pPr>
        <w:pStyle w:val="Odstavecseseznamem"/>
        <w:numPr>
          <w:ilvl w:val="0"/>
          <w:numId w:val="3"/>
        </w:numPr>
        <w:jc w:val="left"/>
      </w:pPr>
      <w:r>
        <w:t xml:space="preserve">Nyní si spustíme jeden z několika  stovek reportů . Obdobným způsobem se dají spouštět po zadání filtračních kritérií i další reporty v dalších oblastech NAV (nákup, finance apod.) </w:t>
      </w:r>
    </w:p>
    <w:p w:rsidR="00986673" w:rsidRDefault="00986673" w:rsidP="00986673">
      <w:pPr>
        <w:jc w:val="left"/>
      </w:pPr>
    </w:p>
    <w:p w:rsidR="00986673" w:rsidRDefault="00986673" w:rsidP="00986673">
      <w:pPr>
        <w:jc w:val="left"/>
      </w:pP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E0AE2D3" wp14:editId="52AC7378">
                <wp:simplePos x="0" y="0"/>
                <wp:positionH relativeFrom="column">
                  <wp:posOffset>3385820</wp:posOffset>
                </wp:positionH>
                <wp:positionV relativeFrom="paragraph">
                  <wp:posOffset>1602105</wp:posOffset>
                </wp:positionV>
                <wp:extent cx="0" cy="457200"/>
                <wp:effectExtent l="209550" t="0" r="133350" b="57150"/>
                <wp:wrapNone/>
                <wp:docPr id="62" name="Přímá spojnice se šipkou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62" o:spid="_x0000_s1026" type="#_x0000_t32" style="position:absolute;margin-left:266.6pt;margin-top:126.15pt;width:0;height:3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" strokecolor="#4f81bd [3204]" strokeweight="6pt">
                <v:stroke endarrow="open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39D5912" wp14:editId="166ED41E">
                <wp:simplePos x="0" y="0"/>
                <wp:positionH relativeFrom="column">
                  <wp:posOffset>1318895</wp:posOffset>
                </wp:positionH>
                <wp:positionV relativeFrom="paragraph">
                  <wp:posOffset>840105</wp:posOffset>
                </wp:positionV>
                <wp:extent cx="685800" cy="0"/>
                <wp:effectExtent l="0" t="209550" r="0" b="209550"/>
                <wp:wrapNone/>
                <wp:docPr id="60" name="Přímá spojnice se šipkou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straightConnector1">
                          <a:avLst/>
                        </a:prstGeom>
                        <a:ln w="76200">
                          <a:solidFill>
                            <a:schemeClr val="accent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Přímá spojnice se šipkou 60" o:spid="_x0000_s1026" type="#_x0000_t32" style="position:absolute;margin-left:103.85pt;margin-top:66.15pt;width:54pt;height:0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" strokecolor="#4f81bd [3204]" strokeweight="6pt">
                <v:stroke endarrow="open"/>
              </v:shape>
            </w:pict>
          </mc:Fallback>
        </mc:AlternateContent>
      </w:r>
      <w:r>
        <w:rPr>
          <w:noProof/>
          <w:lang w:eastAsia="cs-CZ"/>
        </w:rPr>
        <w:drawing>
          <wp:inline distT="0" distB="0" distL="0" distR="0" wp14:anchorId="20A08DA3" wp14:editId="54382536">
            <wp:extent cx="1733333" cy="1685714"/>
            <wp:effectExtent l="19050" t="19050" r="19685" b="10160"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33333" cy="16857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  <w:lang w:eastAsia="cs-CZ"/>
        </w:rPr>
        <w:drawing>
          <wp:inline distT="0" distB="0" distL="0" distR="0" wp14:anchorId="4740A841" wp14:editId="532FAF50">
            <wp:extent cx="1895238" cy="1333333"/>
            <wp:effectExtent l="19050" t="19050" r="10160" b="19685"/>
            <wp:docPr id="59" name="Obráze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95238" cy="13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86673" w:rsidRDefault="00986673" w:rsidP="00986673">
      <w:pPr>
        <w:jc w:val="left"/>
      </w:pPr>
    </w:p>
    <w:p w:rsidR="00986673" w:rsidRDefault="00986673" w:rsidP="00986673">
      <w:pPr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207E3B77" wp14:editId="37D863E4">
            <wp:extent cx="3895238" cy="1276191"/>
            <wp:effectExtent l="19050" t="19050" r="10160" b="19685"/>
            <wp:docPr id="61" name="Obráze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95238" cy="12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86673" w:rsidRDefault="00986673" w:rsidP="00986673">
      <w:pPr>
        <w:jc w:val="left"/>
      </w:pPr>
      <w:r>
        <w:rPr>
          <w:noProof/>
          <w:lang w:eastAsia="cs-CZ"/>
        </w:rPr>
        <w:drawing>
          <wp:inline distT="0" distB="0" distL="0" distR="0" wp14:anchorId="6CF36D93" wp14:editId="51BF955D">
            <wp:extent cx="3583560" cy="4943475"/>
            <wp:effectExtent l="19050" t="19050" r="17145" b="9525"/>
            <wp:docPr id="63" name="Obrázek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83112" cy="49428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986673" w:rsidSect="008000B7">
      <w:footerReference w:type="default" r:id="rId38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5BAA" w:rsidRDefault="002B5BAA" w:rsidP="00894429">
      <w:r>
        <w:separator/>
      </w:r>
    </w:p>
  </w:endnote>
  <w:endnote w:type="continuationSeparator" w:id="0">
    <w:p w:rsidR="002B5BAA" w:rsidRDefault="002B5BAA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364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5BAA" w:rsidRDefault="002B5BAA" w:rsidP="00894429">
      <w:r>
        <w:separator/>
      </w:r>
    </w:p>
  </w:footnote>
  <w:footnote w:type="continuationSeparator" w:id="0">
    <w:p w:rsidR="002B5BAA" w:rsidRDefault="002B5BAA" w:rsidP="00894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EED010C"/>
    <w:multiLevelType w:val="hybridMultilevel"/>
    <w:tmpl w:val="C652C3BA"/>
    <w:lvl w:ilvl="0" w:tplc="0405000F">
      <w:start w:val="1"/>
      <w:numFmt w:val="decimal"/>
      <w:lvlText w:val="%1."/>
      <w:lvlJc w:val="left"/>
      <w:pPr>
        <w:ind w:left="1485" w:hanging="360"/>
      </w:pPr>
    </w:lvl>
    <w:lvl w:ilvl="1" w:tplc="04050019" w:tentative="1">
      <w:start w:val="1"/>
      <w:numFmt w:val="lowerLetter"/>
      <w:lvlText w:val="%2."/>
      <w:lvlJc w:val="left"/>
      <w:pPr>
        <w:ind w:left="2205" w:hanging="360"/>
      </w:pPr>
    </w:lvl>
    <w:lvl w:ilvl="2" w:tplc="0405001B" w:tentative="1">
      <w:start w:val="1"/>
      <w:numFmt w:val="lowerRoman"/>
      <w:lvlText w:val="%3."/>
      <w:lvlJc w:val="right"/>
      <w:pPr>
        <w:ind w:left="2925" w:hanging="180"/>
      </w:pPr>
    </w:lvl>
    <w:lvl w:ilvl="3" w:tplc="0405000F" w:tentative="1">
      <w:start w:val="1"/>
      <w:numFmt w:val="decimal"/>
      <w:lvlText w:val="%4."/>
      <w:lvlJc w:val="left"/>
      <w:pPr>
        <w:ind w:left="3645" w:hanging="360"/>
      </w:pPr>
    </w:lvl>
    <w:lvl w:ilvl="4" w:tplc="04050019" w:tentative="1">
      <w:start w:val="1"/>
      <w:numFmt w:val="lowerLetter"/>
      <w:lvlText w:val="%5."/>
      <w:lvlJc w:val="left"/>
      <w:pPr>
        <w:ind w:left="4365" w:hanging="360"/>
      </w:pPr>
    </w:lvl>
    <w:lvl w:ilvl="5" w:tplc="0405001B" w:tentative="1">
      <w:start w:val="1"/>
      <w:numFmt w:val="lowerRoman"/>
      <w:lvlText w:val="%6."/>
      <w:lvlJc w:val="right"/>
      <w:pPr>
        <w:ind w:left="5085" w:hanging="180"/>
      </w:pPr>
    </w:lvl>
    <w:lvl w:ilvl="6" w:tplc="0405000F" w:tentative="1">
      <w:start w:val="1"/>
      <w:numFmt w:val="decimal"/>
      <w:lvlText w:val="%7."/>
      <w:lvlJc w:val="left"/>
      <w:pPr>
        <w:ind w:left="5805" w:hanging="360"/>
      </w:pPr>
    </w:lvl>
    <w:lvl w:ilvl="7" w:tplc="04050019" w:tentative="1">
      <w:start w:val="1"/>
      <w:numFmt w:val="lowerLetter"/>
      <w:lvlText w:val="%8."/>
      <w:lvlJc w:val="left"/>
      <w:pPr>
        <w:ind w:left="6525" w:hanging="360"/>
      </w:pPr>
    </w:lvl>
    <w:lvl w:ilvl="8" w:tplc="0405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">
    <w:nsid w:val="2F6440D7"/>
    <w:multiLevelType w:val="hybridMultilevel"/>
    <w:tmpl w:val="48ECFF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2E4781"/>
    <w:multiLevelType w:val="hybridMultilevel"/>
    <w:tmpl w:val="DD32614E"/>
    <w:lvl w:ilvl="0" w:tplc="90906302">
      <w:start w:val="3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507027A0"/>
    <w:multiLevelType w:val="hybridMultilevel"/>
    <w:tmpl w:val="16CCE3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GwMLO0MLK0MDFX0lEKTi0uzszPAykwrwUAM5gzwiwAAAA="/>
  </w:docVars>
  <w:rsids>
    <w:rsidRoot w:val="00810829"/>
    <w:rsid w:val="00010C08"/>
    <w:rsid w:val="000121C7"/>
    <w:rsid w:val="00023DE3"/>
    <w:rsid w:val="0004188F"/>
    <w:rsid w:val="000A14A7"/>
    <w:rsid w:val="000C12DD"/>
    <w:rsid w:val="000E1DB8"/>
    <w:rsid w:val="00133D05"/>
    <w:rsid w:val="00165E0E"/>
    <w:rsid w:val="001B58FA"/>
    <w:rsid w:val="002A0A0A"/>
    <w:rsid w:val="002B5BAA"/>
    <w:rsid w:val="002D3FD2"/>
    <w:rsid w:val="00311531"/>
    <w:rsid w:val="003201BA"/>
    <w:rsid w:val="0032560D"/>
    <w:rsid w:val="00372A77"/>
    <w:rsid w:val="003B43AF"/>
    <w:rsid w:val="00411947"/>
    <w:rsid w:val="00444B97"/>
    <w:rsid w:val="00464F1D"/>
    <w:rsid w:val="00476438"/>
    <w:rsid w:val="004D2AE0"/>
    <w:rsid w:val="004D3B9C"/>
    <w:rsid w:val="004F409A"/>
    <w:rsid w:val="00506725"/>
    <w:rsid w:val="005509EB"/>
    <w:rsid w:val="00555D3C"/>
    <w:rsid w:val="005637A0"/>
    <w:rsid w:val="00620D6A"/>
    <w:rsid w:val="006E4A9F"/>
    <w:rsid w:val="006F2EA0"/>
    <w:rsid w:val="0072451F"/>
    <w:rsid w:val="0078286F"/>
    <w:rsid w:val="007A3555"/>
    <w:rsid w:val="007C0782"/>
    <w:rsid w:val="007E3648"/>
    <w:rsid w:val="007E48C7"/>
    <w:rsid w:val="008000B7"/>
    <w:rsid w:val="00810829"/>
    <w:rsid w:val="0081775A"/>
    <w:rsid w:val="00827F3D"/>
    <w:rsid w:val="00842EC3"/>
    <w:rsid w:val="00843F88"/>
    <w:rsid w:val="00894429"/>
    <w:rsid w:val="008B6A24"/>
    <w:rsid w:val="008F62C8"/>
    <w:rsid w:val="00946848"/>
    <w:rsid w:val="0096133E"/>
    <w:rsid w:val="00986673"/>
    <w:rsid w:val="00996DB2"/>
    <w:rsid w:val="009A33FB"/>
    <w:rsid w:val="009D56E5"/>
    <w:rsid w:val="009E065B"/>
    <w:rsid w:val="009F6A8C"/>
    <w:rsid w:val="00A54F46"/>
    <w:rsid w:val="00A94904"/>
    <w:rsid w:val="00AA01E9"/>
    <w:rsid w:val="00AE13B6"/>
    <w:rsid w:val="00B17CB4"/>
    <w:rsid w:val="00B309AE"/>
    <w:rsid w:val="00B527B4"/>
    <w:rsid w:val="00BE4DF9"/>
    <w:rsid w:val="00BF4C7E"/>
    <w:rsid w:val="00C15A62"/>
    <w:rsid w:val="00C478CB"/>
    <w:rsid w:val="00C67E09"/>
    <w:rsid w:val="00CA3BBD"/>
    <w:rsid w:val="00CD3EE7"/>
    <w:rsid w:val="00CD4AB0"/>
    <w:rsid w:val="00CE3FD7"/>
    <w:rsid w:val="00D33FE6"/>
    <w:rsid w:val="00D4382D"/>
    <w:rsid w:val="00D56B23"/>
    <w:rsid w:val="00DB307E"/>
    <w:rsid w:val="00E1248A"/>
    <w:rsid w:val="00E31FD3"/>
    <w:rsid w:val="00EC4DF9"/>
    <w:rsid w:val="00EF2877"/>
    <w:rsid w:val="00F14F05"/>
    <w:rsid w:val="00F41C21"/>
    <w:rsid w:val="00F70DD0"/>
    <w:rsid w:val="00F857FB"/>
    <w:rsid w:val="00FD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semiHidden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D56E5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03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2</Pages>
  <Words>1201</Words>
  <Characters>7090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8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15</cp:revision>
  <dcterms:created xsi:type="dcterms:W3CDTF">2019-01-23T11:08:00Z</dcterms:created>
  <dcterms:modified xsi:type="dcterms:W3CDTF">2019-02-13T10:23:00Z</dcterms:modified>
</cp:coreProperties>
</file>